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48D810" w14:textId="77777777" w:rsidR="006F679F" w:rsidRPr="006F679F" w:rsidRDefault="006F679F" w:rsidP="006F679F">
      <w:pPr>
        <w:shd w:val="clear" w:color="auto" w:fill="FFFFFF"/>
        <w:jc w:val="center"/>
        <w:rPr>
          <w:rFonts w:ascii="Arial" w:hAnsi="Arial" w:cs="Arial"/>
          <w:b/>
          <w:color w:val="222222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color w:val="222222"/>
          <w:sz w:val="28"/>
          <w:szCs w:val="28"/>
        </w:rPr>
        <w:t>Circle Topics</w:t>
      </w:r>
    </w:p>
    <w:p w14:paraId="4095DD7E" w14:textId="77777777" w:rsidR="006F679F" w:rsidRDefault="006F679F" w:rsidP="00172733">
      <w:pPr>
        <w:shd w:val="clear" w:color="auto" w:fill="FFFFFF"/>
        <w:rPr>
          <w:rFonts w:ascii="Arial" w:hAnsi="Arial" w:cs="Arial"/>
          <w:b/>
          <w:color w:val="222222"/>
          <w:u w:val="single"/>
        </w:rPr>
      </w:pPr>
    </w:p>
    <w:p w14:paraId="505EF208" w14:textId="77777777" w:rsidR="00172733" w:rsidRPr="00130CFE" w:rsidRDefault="007B3315" w:rsidP="00172733">
      <w:pPr>
        <w:shd w:val="clear" w:color="auto" w:fill="FFFFFF"/>
        <w:rPr>
          <w:rFonts w:ascii="Arial" w:hAnsi="Arial" w:cs="Arial"/>
          <w:b/>
          <w:color w:val="222222"/>
          <w:u w:val="single"/>
        </w:rPr>
      </w:pPr>
      <w:r>
        <w:rPr>
          <w:rFonts w:ascii="Arial" w:hAnsi="Arial" w:cs="Arial"/>
          <w:b/>
          <w:color w:val="222222"/>
          <w:u w:val="single"/>
        </w:rPr>
        <w:t xml:space="preserve">Getting to Know You </w:t>
      </w:r>
      <w:r w:rsidR="007F50F7">
        <w:rPr>
          <w:rFonts w:ascii="Arial" w:hAnsi="Arial" w:cs="Arial"/>
          <w:b/>
          <w:color w:val="222222"/>
          <w:u w:val="single"/>
        </w:rPr>
        <w:t>Community B</w:t>
      </w:r>
      <w:r w:rsidR="00172733" w:rsidRPr="00FD1947">
        <w:rPr>
          <w:rFonts w:ascii="Arial" w:hAnsi="Arial" w:cs="Arial"/>
          <w:b/>
          <w:color w:val="222222"/>
          <w:u w:val="single"/>
        </w:rPr>
        <w:t>uilding</w:t>
      </w:r>
      <w:r w:rsidR="007F50F7">
        <w:rPr>
          <w:rFonts w:ascii="Arial" w:hAnsi="Arial" w:cs="Arial"/>
          <w:b/>
          <w:color w:val="222222"/>
          <w:u w:val="single"/>
        </w:rPr>
        <w:t xml:space="preserve"> Topics</w:t>
      </w:r>
    </w:p>
    <w:p w14:paraId="6577ECC7" w14:textId="77777777" w:rsidR="00172733" w:rsidRPr="007F50F7" w:rsidRDefault="00172733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If you were a superhero, who would you be</w:t>
      </w:r>
      <w:r w:rsidR="007F50F7">
        <w:rPr>
          <w:rFonts w:ascii="Arial" w:hAnsi="Arial" w:cs="Arial"/>
          <w:color w:val="222222"/>
        </w:rPr>
        <w:t xml:space="preserve"> and why</w:t>
      </w:r>
      <w:r w:rsidRPr="007F50F7">
        <w:rPr>
          <w:rFonts w:ascii="Arial" w:hAnsi="Arial" w:cs="Arial"/>
          <w:color w:val="222222"/>
        </w:rPr>
        <w:t>?</w:t>
      </w:r>
    </w:p>
    <w:p w14:paraId="44C38042" w14:textId="77777777" w:rsidR="00172733" w:rsidRPr="007F50F7" w:rsidRDefault="00172733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o is your hero in your life, why?</w:t>
      </w:r>
    </w:p>
    <w:p w14:paraId="1B1C4862" w14:textId="77777777" w:rsidR="00172733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How does your hero inspire you</w:t>
      </w:r>
      <w:r w:rsidR="00172733" w:rsidRPr="007F50F7">
        <w:rPr>
          <w:rFonts w:ascii="Arial" w:hAnsi="Arial" w:cs="Arial"/>
          <w:color w:val="222222"/>
        </w:rPr>
        <w:t>?</w:t>
      </w:r>
    </w:p>
    <w:p w14:paraId="27119A5D" w14:textId="77777777" w:rsidR="00172733" w:rsidRPr="00CB5A17" w:rsidRDefault="00172733" w:rsidP="00CB5A1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If you were a season, which would you be?</w:t>
      </w:r>
    </w:p>
    <w:p w14:paraId="695BB58E" w14:textId="77777777" w:rsidR="00172733" w:rsidRPr="007F50F7" w:rsidRDefault="00172733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 xml:space="preserve">Who is one person in your life that is a support </w:t>
      </w:r>
      <w:r w:rsidR="00FF7FB4" w:rsidRPr="007F50F7">
        <w:rPr>
          <w:rFonts w:ascii="Arial" w:hAnsi="Arial" w:cs="Arial"/>
          <w:color w:val="222222"/>
        </w:rPr>
        <w:t xml:space="preserve">for </w:t>
      </w:r>
      <w:r w:rsidRPr="007F50F7">
        <w:rPr>
          <w:rFonts w:ascii="Arial" w:hAnsi="Arial" w:cs="Arial"/>
          <w:color w:val="222222"/>
        </w:rPr>
        <w:t>you?</w:t>
      </w:r>
    </w:p>
    <w:p w14:paraId="7E50E545" w14:textId="77777777" w:rsidR="00172733" w:rsidRPr="00CB5A17" w:rsidRDefault="00172733" w:rsidP="00CB5A1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How do you know when you’re being supported?</w:t>
      </w:r>
    </w:p>
    <w:p w14:paraId="00787C5C" w14:textId="77777777" w:rsidR="00172733" w:rsidRPr="00CB5A17" w:rsidRDefault="00172733" w:rsidP="00CB5A1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If you were a food, what would you be?</w:t>
      </w:r>
    </w:p>
    <w:p w14:paraId="2947854E" w14:textId="77777777" w:rsidR="00172733" w:rsidRPr="007F50F7" w:rsidRDefault="00172733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 xml:space="preserve">Describe one thing that gives </w:t>
      </w:r>
      <w:r w:rsidR="00FF7FB4" w:rsidRPr="007F50F7">
        <w:rPr>
          <w:rFonts w:ascii="Arial" w:hAnsi="Arial" w:cs="Arial"/>
          <w:color w:val="222222"/>
        </w:rPr>
        <w:t>you joy.</w:t>
      </w:r>
    </w:p>
    <w:p w14:paraId="37D1B770" w14:textId="77777777" w:rsidR="007F50F7" w:rsidRPr="00CB5A17" w:rsidRDefault="00172733" w:rsidP="00BE00F2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What is one way that we can bring joy into this class?</w:t>
      </w:r>
    </w:p>
    <w:p w14:paraId="03770837" w14:textId="77777777" w:rsidR="007F50F7" w:rsidRPr="007F50F7" w:rsidRDefault="007F50F7" w:rsidP="007F50F7">
      <w:pPr>
        <w:pStyle w:val="ListParagraph"/>
        <w:numPr>
          <w:ilvl w:val="0"/>
          <w:numId w:val="7"/>
        </w:numPr>
        <w:textAlignment w:val="baseline"/>
        <w:rPr>
          <w:rFonts w:ascii="Arial" w:hAnsi="Arial" w:cs="Arial"/>
          <w:color w:val="000000"/>
        </w:rPr>
      </w:pPr>
      <w:r w:rsidRPr="007F50F7">
        <w:rPr>
          <w:rFonts w:ascii="Arial" w:hAnsi="Arial" w:cs="Arial"/>
          <w:color w:val="000000"/>
        </w:rPr>
        <w:t>If you were a circus act, what act would you be, and why?</w:t>
      </w:r>
    </w:p>
    <w:p w14:paraId="0882CA8D" w14:textId="77777777" w:rsidR="007F50F7" w:rsidRPr="007F50F7" w:rsidRDefault="007F50F7" w:rsidP="007F50F7">
      <w:pPr>
        <w:pStyle w:val="ListParagraph"/>
        <w:numPr>
          <w:ilvl w:val="0"/>
          <w:numId w:val="7"/>
        </w:numPr>
        <w:textAlignment w:val="baseline"/>
        <w:rPr>
          <w:rFonts w:ascii="Arial" w:hAnsi="Arial" w:cs="Arial"/>
          <w:color w:val="000000"/>
        </w:rPr>
      </w:pPr>
      <w:r w:rsidRPr="007F50F7">
        <w:rPr>
          <w:rFonts w:ascii="Arial" w:hAnsi="Arial" w:cs="Arial"/>
          <w:color w:val="000000"/>
        </w:rPr>
        <w:t>If you were a decade of music what would you be, and why?</w:t>
      </w:r>
    </w:p>
    <w:p w14:paraId="1CA128EA" w14:textId="77777777" w:rsidR="007F50F7" w:rsidRPr="007F50F7" w:rsidRDefault="007F50F7" w:rsidP="007F50F7">
      <w:pPr>
        <w:pStyle w:val="ListParagraph"/>
        <w:numPr>
          <w:ilvl w:val="0"/>
          <w:numId w:val="7"/>
        </w:numPr>
        <w:textAlignment w:val="baseline"/>
        <w:rPr>
          <w:rFonts w:ascii="Arial" w:hAnsi="Arial" w:cs="Arial"/>
          <w:color w:val="000000"/>
        </w:rPr>
      </w:pPr>
      <w:r w:rsidRPr="007F50F7">
        <w:rPr>
          <w:rFonts w:ascii="Arial" w:hAnsi="Arial" w:cs="Arial"/>
          <w:color w:val="000000"/>
        </w:rPr>
        <w:t>If you were a type of mustache or facial hair, what would you be?</w:t>
      </w:r>
    </w:p>
    <w:p w14:paraId="6DAB5A7E" w14:textId="77777777" w:rsidR="007F50F7" w:rsidRDefault="007F50F7" w:rsidP="007F50F7">
      <w:pPr>
        <w:pStyle w:val="ListParagraph"/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</w:rPr>
      </w:pPr>
      <w:r w:rsidRPr="007F50F7">
        <w:rPr>
          <w:rFonts w:ascii="Arial" w:eastAsia="Times New Roman" w:hAnsi="Arial" w:cs="Arial"/>
          <w:color w:val="000000"/>
        </w:rPr>
        <w:t>What is your favorite place, and why is it special for you?</w:t>
      </w:r>
    </w:p>
    <w:p w14:paraId="61BB8A88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How was your summer? On a scale of 1 to 10.</w:t>
      </w:r>
    </w:p>
    <w:p w14:paraId="72BE7FDC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If your mood had a color, what color would it be, and why?</w:t>
      </w:r>
    </w:p>
    <w:p w14:paraId="113C0FD0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If you were an animal, which one would you be, and why?</w:t>
      </w:r>
    </w:p>
    <w:p w14:paraId="48375FD3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If you had a million dollars, what would you do with it?</w:t>
      </w:r>
    </w:p>
    <w:p w14:paraId="0F640383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f you have a superpower, what would it be, and why?</w:t>
      </w:r>
    </w:p>
    <w:p w14:paraId="0AE7749C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’s your favorite food?</w:t>
      </w:r>
    </w:p>
    <w:p w14:paraId="6C714B1A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’s your favorite thing to do during the summer/after school?</w:t>
      </w:r>
    </w:p>
    <w:p w14:paraId="515B1AC2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do you want to do when you graduate?</w:t>
      </w:r>
    </w:p>
    <w:p w14:paraId="2F1E5720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’s your passion?</w:t>
      </w:r>
    </w:p>
    <w:p w14:paraId="3A012783" w14:textId="77777777" w:rsidR="007F50F7" w:rsidRPr="007F50F7" w:rsidRDefault="007F50F7" w:rsidP="007F50F7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’s your favorite book?</w:t>
      </w:r>
    </w:p>
    <w:p w14:paraId="5955B1F7" w14:textId="77777777" w:rsidR="00130CFE" w:rsidRPr="00130CFE" w:rsidRDefault="00130CFE" w:rsidP="00130CFE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What’s your favorite type of music?</w:t>
      </w:r>
    </w:p>
    <w:p w14:paraId="479947B7" w14:textId="77777777" w:rsidR="00130CFE" w:rsidRPr="00130CFE" w:rsidRDefault="00130CFE" w:rsidP="00130CFE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Favorite song?</w:t>
      </w:r>
    </w:p>
    <w:p w14:paraId="5E612267" w14:textId="77777777" w:rsidR="00130CFE" w:rsidRPr="00130CFE" w:rsidRDefault="00130CFE" w:rsidP="00130CFE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What song best describes you? And why?</w:t>
      </w:r>
    </w:p>
    <w:p w14:paraId="4F71AAF9" w14:textId="77777777" w:rsidR="00130CFE" w:rsidRPr="00130CFE" w:rsidRDefault="00130CFE" w:rsidP="00130CFE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When I feel…I like to hear this song?</w:t>
      </w:r>
    </w:p>
    <w:p w14:paraId="56B8FF54" w14:textId="77777777" w:rsidR="00130CFE" w:rsidRPr="00130CFE" w:rsidRDefault="00130CFE" w:rsidP="00130CFE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What song makes you happy?</w:t>
      </w:r>
    </w:p>
    <w:p w14:paraId="12281070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Scaling – How are feeling right now?</w:t>
      </w:r>
    </w:p>
    <w:p w14:paraId="260B40C7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is your favorite </w:t>
      </w:r>
      <w:r w:rsidRPr="00130CFE">
        <w:rPr>
          <w:rFonts w:ascii="Arial" w:hAnsi="Arial" w:cs="Arial"/>
        </w:rPr>
        <w:t>movie or TV show</w:t>
      </w:r>
      <w:r>
        <w:rPr>
          <w:rFonts w:ascii="Arial" w:hAnsi="Arial" w:cs="Arial"/>
        </w:rPr>
        <w:t>, and why?</w:t>
      </w:r>
    </w:p>
    <w:p w14:paraId="18C0CC97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What is your f</w:t>
      </w:r>
      <w:r w:rsidRPr="00130CFE">
        <w:rPr>
          <w:rFonts w:ascii="Arial" w:hAnsi="Arial" w:cs="Arial"/>
        </w:rPr>
        <w:t>avorite thing for breakfast</w:t>
      </w:r>
      <w:r>
        <w:rPr>
          <w:rFonts w:ascii="Arial" w:hAnsi="Arial" w:cs="Arial"/>
        </w:rPr>
        <w:t>?</w:t>
      </w:r>
    </w:p>
    <w:p w14:paraId="37757C78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o is your favorite musician or musical </w:t>
      </w:r>
      <w:r w:rsidRPr="00130CFE">
        <w:rPr>
          <w:rFonts w:ascii="Arial" w:hAnsi="Arial" w:cs="Arial"/>
        </w:rPr>
        <w:t>group</w:t>
      </w:r>
      <w:r>
        <w:rPr>
          <w:rFonts w:ascii="Arial" w:hAnsi="Arial" w:cs="Arial"/>
        </w:rPr>
        <w:t>?</w:t>
      </w:r>
    </w:p>
    <w:p w14:paraId="3134E99A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famous person would you want to meet and why</w:t>
      </w:r>
      <w:r>
        <w:rPr>
          <w:rFonts w:ascii="Arial" w:hAnsi="Arial" w:cs="Arial"/>
        </w:rPr>
        <w:t>?</w:t>
      </w:r>
    </w:p>
    <w:p w14:paraId="55F282E6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What is your f</w:t>
      </w:r>
      <w:r w:rsidRPr="00130CFE">
        <w:rPr>
          <w:rFonts w:ascii="Arial" w:hAnsi="Arial" w:cs="Arial"/>
        </w:rPr>
        <w:t>avorite vacation, why?</w:t>
      </w:r>
    </w:p>
    <w:p w14:paraId="5394961C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do you like about your best friend?</w:t>
      </w:r>
    </w:p>
    <w:p w14:paraId="064F80E0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would your friends say about you?</w:t>
      </w:r>
    </w:p>
    <w:p w14:paraId="330FB68A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How d</w:t>
      </w:r>
      <w:r w:rsidRPr="00130CFE">
        <w:rPr>
          <w:rFonts w:ascii="Arial" w:hAnsi="Arial" w:cs="Arial"/>
        </w:rPr>
        <w:t>o you get enough sleep?</w:t>
      </w:r>
    </w:p>
    <w:p w14:paraId="7CDAA991" w14:textId="77777777" w:rsidR="00130CFE" w:rsidRPr="00130CFE" w:rsidRDefault="00130CFE" w:rsidP="00130CF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What is your favorite drink?</w:t>
      </w:r>
    </w:p>
    <w:p w14:paraId="6BA80CEB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r personality had a color, what would it be and why?</w:t>
      </w:r>
    </w:p>
    <w:p w14:paraId="29048D48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r mood had a color, what would it be and why?</w:t>
      </w:r>
    </w:p>
    <w:p w14:paraId="2EACCB04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r family had a color what would it be and why?  Preface with family doesn’t have to be related by blood!</w:t>
      </w:r>
    </w:p>
    <w:p w14:paraId="35F51359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What’s your spirit animal and why?</w:t>
      </w:r>
    </w:p>
    <w:p w14:paraId="15F40E55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 had a moustache</w:t>
      </w:r>
      <w:r>
        <w:rPr>
          <w:rFonts w:ascii="Arial" w:hAnsi="Arial" w:cs="Arial"/>
          <w:color w:val="000000"/>
        </w:rPr>
        <w:t>,</w:t>
      </w:r>
      <w:r w:rsidRPr="002350D6">
        <w:rPr>
          <w:rFonts w:ascii="Arial" w:hAnsi="Arial" w:cs="Arial"/>
          <w:color w:val="000000"/>
        </w:rPr>
        <w:t xml:space="preserve"> what would it look like and why?</w:t>
      </w:r>
    </w:p>
    <w:p w14:paraId="4ED693EB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What’s the highlight of your summer, weekend?</w:t>
      </w:r>
    </w:p>
    <w:p w14:paraId="18F56B53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 could be a famous person, who would you be?</w:t>
      </w:r>
    </w:p>
    <w:p w14:paraId="1A231789" w14:textId="77777777" w:rsidR="002350D6" w:rsidRPr="002350D6" w:rsidRDefault="002350D6" w:rsidP="002350D6">
      <w:pPr>
        <w:pStyle w:val="ListParagraph"/>
        <w:numPr>
          <w:ilvl w:val="0"/>
          <w:numId w:val="7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What are you most looking forward to this week?</w:t>
      </w:r>
    </w:p>
    <w:p w14:paraId="4F4AA814" w14:textId="77777777" w:rsidR="00E37730" w:rsidRPr="00E37730" w:rsidRDefault="00E37730" w:rsidP="00E37730">
      <w:pPr>
        <w:pStyle w:val="ListParagraph"/>
        <w:numPr>
          <w:ilvl w:val="0"/>
          <w:numId w:val="7"/>
        </w:numPr>
        <w:rPr>
          <w:rFonts w:ascii="Arial" w:eastAsia="Times New Roman" w:hAnsi="Arial" w:cs="Arial"/>
        </w:rPr>
      </w:pPr>
      <w:r w:rsidRPr="00E37730">
        <w:rPr>
          <w:rFonts w:ascii="Arial" w:eastAsia="Times New Roman" w:hAnsi="Arial" w:cs="Arial"/>
          <w:color w:val="000000"/>
          <w:shd w:val="clear" w:color="auto" w:fill="FFFFFF"/>
        </w:rPr>
        <w:t>if you can be a fruit what would you be and why?</w:t>
      </w:r>
    </w:p>
    <w:p w14:paraId="7E1EE1C7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 w:rsidRPr="00E37730">
        <w:rPr>
          <w:rFonts w:ascii="Arial" w:eastAsia="Times New Roman" w:hAnsi="Arial" w:cs="Arial"/>
          <w:color w:val="000000"/>
        </w:rPr>
        <w:t>if you had a spirit animal, what would it be and why?</w:t>
      </w:r>
    </w:p>
    <w:p w14:paraId="01C87952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lastRenderedPageBreak/>
        <w:t>T</w:t>
      </w:r>
      <w:r w:rsidRPr="00E37730">
        <w:rPr>
          <w:rFonts w:ascii="Arial" w:eastAsia="Times New Roman" w:hAnsi="Arial" w:cs="Arial"/>
          <w:color w:val="000000"/>
        </w:rPr>
        <w:t>ell us the story of your name</w:t>
      </w:r>
      <w:r>
        <w:rPr>
          <w:rFonts w:ascii="Arial" w:eastAsia="Times New Roman" w:hAnsi="Arial" w:cs="Arial"/>
          <w:color w:val="000000"/>
        </w:rPr>
        <w:t>.</w:t>
      </w:r>
    </w:p>
    <w:p w14:paraId="02E2F32B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erform</w:t>
      </w:r>
      <w:r w:rsidRPr="00E37730">
        <w:rPr>
          <w:rFonts w:ascii="Arial" w:eastAsia="Times New Roman" w:hAnsi="Arial" w:cs="Arial"/>
          <w:color w:val="000000"/>
        </w:rPr>
        <w:t xml:space="preserve"> a movement that represent</w:t>
      </w:r>
      <w:r>
        <w:rPr>
          <w:rFonts w:ascii="Arial" w:eastAsia="Times New Roman" w:hAnsi="Arial" w:cs="Arial"/>
          <w:color w:val="000000"/>
        </w:rPr>
        <w:t>s</w:t>
      </w:r>
      <w:r w:rsidRPr="00E37730">
        <w:rPr>
          <w:rFonts w:ascii="Arial" w:eastAsia="Times New Roman" w:hAnsi="Arial" w:cs="Arial"/>
          <w:color w:val="000000"/>
        </w:rPr>
        <w:t xml:space="preserve"> your mo</w:t>
      </w:r>
      <w:r>
        <w:rPr>
          <w:rFonts w:ascii="Arial" w:eastAsia="Times New Roman" w:hAnsi="Arial" w:cs="Arial"/>
          <w:color w:val="000000"/>
        </w:rPr>
        <w:t>od right now.</w:t>
      </w:r>
    </w:p>
    <w:p w14:paraId="57976AD3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you were a kind of weather, what would you be</w:t>
      </w:r>
      <w:r w:rsidRPr="00E37730">
        <w:rPr>
          <w:rFonts w:ascii="Arial" w:eastAsia="Times New Roman" w:hAnsi="Arial" w:cs="Arial"/>
          <w:color w:val="000000"/>
        </w:rPr>
        <w:t>?</w:t>
      </w:r>
    </w:p>
    <w:p w14:paraId="66EA05F3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</w:t>
      </w:r>
      <w:r w:rsidRPr="00E37730">
        <w:rPr>
          <w:rFonts w:ascii="Arial" w:eastAsia="Times New Roman" w:hAnsi="Arial" w:cs="Arial"/>
          <w:color w:val="000000"/>
        </w:rPr>
        <w:t>hat would be your ideal temperature and why?</w:t>
      </w:r>
    </w:p>
    <w:p w14:paraId="3AF323A7" w14:textId="77777777" w:rsid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at is your favorite holiday</w:t>
      </w:r>
    </w:p>
    <w:p w14:paraId="1CAB987C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at is your favorite day of the year?</w:t>
      </w:r>
    </w:p>
    <w:p w14:paraId="7E058637" w14:textId="77777777" w:rsid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at is your favorite day of the week?</w:t>
      </w:r>
    </w:p>
    <w:p w14:paraId="34FADC86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at is a family tradition that you appreciate and want to continue?</w:t>
      </w:r>
    </w:p>
    <w:p w14:paraId="16EAD3EE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you could o</w:t>
      </w:r>
      <w:r w:rsidRPr="00E37730">
        <w:rPr>
          <w:rFonts w:ascii="Arial" w:eastAsia="Times New Roman" w:hAnsi="Arial" w:cs="Arial"/>
          <w:color w:val="000000"/>
        </w:rPr>
        <w:t>nly eat one thing for the rest of your life</w:t>
      </w:r>
      <w:r>
        <w:rPr>
          <w:rFonts w:ascii="Arial" w:eastAsia="Times New Roman" w:hAnsi="Arial" w:cs="Arial"/>
          <w:color w:val="000000"/>
        </w:rPr>
        <w:t>,</w:t>
      </w:r>
      <w:r w:rsidRPr="00E37730">
        <w:rPr>
          <w:rFonts w:ascii="Arial" w:eastAsia="Times New Roman" w:hAnsi="Arial" w:cs="Arial"/>
          <w:color w:val="000000"/>
        </w:rPr>
        <w:t xml:space="preserve"> what would it be</w:t>
      </w:r>
      <w:r>
        <w:rPr>
          <w:rFonts w:ascii="Arial" w:eastAsia="Times New Roman" w:hAnsi="Arial" w:cs="Arial"/>
          <w:color w:val="000000"/>
        </w:rPr>
        <w:t>?</w:t>
      </w:r>
    </w:p>
    <w:p w14:paraId="49D0FD5E" w14:textId="77777777" w:rsidR="00E37730" w:rsidRPr="00E37730" w:rsidRDefault="00E37730" w:rsidP="00E37730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</w:t>
      </w:r>
      <w:r w:rsidRPr="00E37730">
        <w:rPr>
          <w:rFonts w:ascii="Arial" w:eastAsia="Times New Roman" w:hAnsi="Arial" w:cs="Arial"/>
          <w:color w:val="000000"/>
        </w:rPr>
        <w:t xml:space="preserve"> you could meet someone </w:t>
      </w:r>
      <w:r>
        <w:rPr>
          <w:rFonts w:ascii="Arial" w:eastAsia="Times New Roman" w:hAnsi="Arial" w:cs="Arial"/>
          <w:color w:val="000000"/>
        </w:rPr>
        <w:t>dead or alive who would it be? W</w:t>
      </w:r>
      <w:r w:rsidRPr="00E37730">
        <w:rPr>
          <w:rFonts w:ascii="Arial" w:eastAsia="Times New Roman" w:hAnsi="Arial" w:cs="Arial"/>
          <w:color w:val="000000"/>
        </w:rPr>
        <w:t>hy?</w:t>
      </w:r>
    </w:p>
    <w:p w14:paraId="7194E9EB" w14:textId="77777777" w:rsidR="00E37730" w:rsidRPr="00E37730" w:rsidRDefault="00E37730" w:rsidP="00687799">
      <w:pPr>
        <w:pStyle w:val="ListParagraph"/>
        <w:numPr>
          <w:ilvl w:val="0"/>
          <w:numId w:val="7"/>
        </w:numPr>
        <w:shd w:val="clear" w:color="auto" w:fill="FFFFFF"/>
        <w:spacing w:line="240" w:lineRule="atLeast"/>
        <w:textAlignment w:val="baseline"/>
        <w:rPr>
          <w:rFonts w:ascii="Arial" w:eastAsia="Times New Roman" w:hAnsi="Arial" w:cs="Arial"/>
          <w:color w:val="000000"/>
        </w:rPr>
      </w:pPr>
      <w:r w:rsidRPr="00E37730">
        <w:rPr>
          <w:rFonts w:ascii="Arial" w:eastAsia="Times New Roman" w:hAnsi="Arial" w:cs="Arial"/>
          <w:color w:val="000000"/>
        </w:rPr>
        <w:t xml:space="preserve">Which </w:t>
      </w:r>
      <w:proofErr w:type="spellStart"/>
      <w:r w:rsidRPr="00E37730">
        <w:rPr>
          <w:rFonts w:ascii="Arial" w:eastAsia="Times New Roman" w:hAnsi="Arial" w:cs="Arial"/>
          <w:color w:val="000000"/>
        </w:rPr>
        <w:t>emojis</w:t>
      </w:r>
      <w:proofErr w:type="spellEnd"/>
      <w:r w:rsidRPr="00E37730">
        <w:rPr>
          <w:rFonts w:ascii="Arial" w:eastAsia="Times New Roman" w:hAnsi="Arial" w:cs="Arial"/>
          <w:color w:val="000000"/>
        </w:rPr>
        <w:t xml:space="preserve"> do you know/ which are you familiar with? (go around and practice) </w:t>
      </w:r>
    </w:p>
    <w:p w14:paraId="78DED65A" w14:textId="77777777" w:rsidR="007F50F7" w:rsidRPr="00E37730" w:rsidRDefault="00E37730" w:rsidP="007F50F7">
      <w:pPr>
        <w:pStyle w:val="ListParagraph"/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</w:rPr>
      </w:pPr>
      <w:r w:rsidRPr="00FD1947">
        <w:rPr>
          <w:rFonts w:ascii="Arial" w:hAnsi="Arial" w:cs="Arial"/>
        </w:rPr>
        <w:t>Who are you most like in your family and why?</w:t>
      </w:r>
    </w:p>
    <w:p w14:paraId="17D22FD0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center"/>
        <w:rPr>
          <w:rFonts w:ascii="Arial" w:hAnsi="Arial" w:cs="Arial"/>
          <w:color w:val="222222"/>
        </w:rPr>
      </w:pPr>
      <w:r w:rsidRPr="00E37730">
        <w:rPr>
          <w:rFonts w:ascii="Arial" w:hAnsi="Arial" w:cs="Arial"/>
        </w:rPr>
        <w:t>If you could only answer questions with one word for an entire day, what would it be?</w:t>
      </w:r>
    </w:p>
    <w:p w14:paraId="7580EE70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center"/>
        <w:rPr>
          <w:rFonts w:ascii="Arial" w:hAnsi="Arial" w:cs="Arial"/>
          <w:color w:val="222222"/>
        </w:rPr>
      </w:pPr>
      <w:r w:rsidRPr="00E37730">
        <w:rPr>
          <w:rFonts w:ascii="Arial" w:hAnsi="Arial" w:cs="Arial"/>
        </w:rPr>
        <w:t>What is a question you wish someone would ask you today?</w:t>
      </w:r>
    </w:p>
    <w:p w14:paraId="6E484183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center"/>
        <w:rPr>
          <w:rFonts w:ascii="Arial" w:hAnsi="Arial" w:cs="Arial"/>
          <w:color w:val="222222"/>
        </w:rPr>
      </w:pPr>
      <w:r w:rsidRPr="00E37730">
        <w:rPr>
          <w:rFonts w:ascii="Arial" w:hAnsi="Arial" w:cs="Arial"/>
        </w:rPr>
        <w:t>What question might you like to have the answer to?</w:t>
      </w:r>
    </w:p>
    <w:p w14:paraId="65061E1F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</w:rPr>
        <w:t>What was</w:t>
      </w:r>
      <w:r w:rsidRPr="00E37730">
        <w:rPr>
          <w:rFonts w:ascii="Arial" w:hAnsi="Arial" w:cs="Arial"/>
        </w:rPr>
        <w:t xml:space="preserve"> a question from this week that you absolutely knew the answer to</w:t>
      </w:r>
      <w:r>
        <w:rPr>
          <w:rFonts w:ascii="Arial" w:hAnsi="Arial" w:cs="Arial"/>
        </w:rPr>
        <w:t>?</w:t>
      </w:r>
    </w:p>
    <w:p w14:paraId="36BE7BE1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center"/>
        <w:rPr>
          <w:rFonts w:ascii="Arial" w:hAnsi="Arial" w:cs="Arial"/>
          <w:color w:val="222222"/>
        </w:rPr>
      </w:pPr>
      <w:r w:rsidRPr="00E37730">
        <w:rPr>
          <w:rFonts w:ascii="Arial" w:hAnsi="Arial" w:cs="Arial"/>
        </w:rPr>
        <w:t>What is your favorite game or activity?</w:t>
      </w:r>
    </w:p>
    <w:p w14:paraId="44A340CD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center"/>
        <w:rPr>
          <w:rFonts w:ascii="Arial" w:hAnsi="Arial" w:cs="Arial"/>
          <w:color w:val="222222"/>
        </w:rPr>
      </w:pPr>
      <w:r w:rsidRPr="00E37730">
        <w:rPr>
          <w:rFonts w:ascii="Arial" w:hAnsi="Arial" w:cs="Arial"/>
        </w:rPr>
        <w:t xml:space="preserve">Do you have a pet?  </w:t>
      </w:r>
      <w:r>
        <w:rPr>
          <w:rFonts w:ascii="Arial" w:hAnsi="Arial" w:cs="Arial"/>
        </w:rPr>
        <w:t xml:space="preserve">If so, what kind?  </w:t>
      </w:r>
      <w:r w:rsidRPr="00E37730">
        <w:rPr>
          <w:rFonts w:ascii="Arial" w:hAnsi="Arial" w:cs="Arial"/>
        </w:rPr>
        <w:t>If not, what pet do you wish you had?</w:t>
      </w:r>
    </w:p>
    <w:p w14:paraId="45F9DF0D" w14:textId="77777777" w:rsidR="00E37730" w:rsidRPr="00E37730" w:rsidRDefault="00E37730" w:rsidP="00E37730">
      <w:pPr>
        <w:pStyle w:val="ListParagraph"/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000000"/>
        </w:rPr>
      </w:pPr>
      <w:r w:rsidRPr="00E37730">
        <w:rPr>
          <w:rFonts w:ascii="Arial" w:hAnsi="Arial" w:cs="Arial"/>
        </w:rPr>
        <w:t>Would you rather be a bird or a fish and why?</w:t>
      </w:r>
    </w:p>
    <w:p w14:paraId="1DEEC2C0" w14:textId="77777777" w:rsidR="00172733" w:rsidRPr="00FD1947" w:rsidRDefault="00172733" w:rsidP="00172733">
      <w:pPr>
        <w:shd w:val="clear" w:color="auto" w:fill="FFFFFF"/>
        <w:rPr>
          <w:rFonts w:ascii="Arial" w:hAnsi="Arial" w:cs="Arial"/>
          <w:color w:val="222222"/>
        </w:rPr>
      </w:pPr>
    </w:p>
    <w:p w14:paraId="6BB20F19" w14:textId="77777777" w:rsidR="00172733" w:rsidRPr="00FD1947" w:rsidRDefault="007F50F7" w:rsidP="00172733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color w:val="222222"/>
          <w:u w:val="single"/>
        </w:rPr>
        <w:t>W</w:t>
      </w:r>
      <w:r w:rsidR="00172733" w:rsidRPr="00FD1947">
        <w:rPr>
          <w:rFonts w:ascii="Arial" w:hAnsi="Arial" w:cs="Arial"/>
          <w:b/>
          <w:color w:val="222222"/>
          <w:u w:val="single"/>
        </w:rPr>
        <w:t>orking with Parents</w:t>
      </w:r>
      <w:r w:rsidR="00172733" w:rsidRPr="00FD1947">
        <w:rPr>
          <w:rFonts w:ascii="Arial" w:hAnsi="Arial" w:cs="Arial"/>
          <w:color w:val="222222"/>
        </w:rPr>
        <w:t> </w:t>
      </w:r>
    </w:p>
    <w:p w14:paraId="28FA19A2" w14:textId="77777777" w:rsidR="00172733" w:rsidRPr="007F50F7" w:rsidRDefault="00172733" w:rsidP="007F50F7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’s one word that described you in high school?</w:t>
      </w:r>
    </w:p>
    <w:p w14:paraId="1DB636E4" w14:textId="77777777" w:rsidR="00172733" w:rsidRPr="007F50F7" w:rsidRDefault="00172733" w:rsidP="007F50F7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o was your favorite teacher? Why?</w:t>
      </w:r>
    </w:p>
    <w:p w14:paraId="726496E7" w14:textId="77777777" w:rsidR="00172733" w:rsidRPr="00CB5A17" w:rsidRDefault="007F50F7" w:rsidP="00172733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 xml:space="preserve">How did </w:t>
      </w:r>
      <w:r w:rsidR="00172733" w:rsidRPr="007F50F7">
        <w:rPr>
          <w:rFonts w:ascii="Arial" w:hAnsi="Arial" w:cs="Arial"/>
          <w:color w:val="222222"/>
        </w:rPr>
        <w:t>you feel</w:t>
      </w:r>
      <w:r w:rsidRPr="007F50F7">
        <w:rPr>
          <w:rFonts w:ascii="Arial" w:hAnsi="Arial" w:cs="Arial"/>
          <w:color w:val="222222"/>
        </w:rPr>
        <w:t xml:space="preserve"> about him/her</w:t>
      </w:r>
      <w:r w:rsidR="00172733" w:rsidRPr="007F50F7">
        <w:rPr>
          <w:rFonts w:ascii="Arial" w:hAnsi="Arial" w:cs="Arial"/>
          <w:color w:val="222222"/>
        </w:rPr>
        <w:t>?</w:t>
      </w:r>
    </w:p>
    <w:p w14:paraId="17FE001A" w14:textId="77777777" w:rsidR="00172733" w:rsidRPr="007F50F7" w:rsidRDefault="00172733" w:rsidP="007F50F7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Use one word to describe an ideal teacher for your child.</w:t>
      </w:r>
    </w:p>
    <w:p w14:paraId="06569361" w14:textId="77777777" w:rsidR="00172733" w:rsidRPr="007F50F7" w:rsidRDefault="00172733" w:rsidP="007F50F7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is one goal you would like to see your child achieve?</w:t>
      </w:r>
    </w:p>
    <w:p w14:paraId="4260B0FA" w14:textId="77777777" w:rsidR="00172733" w:rsidRPr="007F50F7" w:rsidRDefault="00172733" w:rsidP="007F50F7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 xml:space="preserve">What is one thing that your child needs </w:t>
      </w:r>
      <w:r w:rsidR="00FF7FB4" w:rsidRPr="007F50F7">
        <w:rPr>
          <w:rFonts w:ascii="Arial" w:hAnsi="Arial" w:cs="Arial"/>
          <w:color w:val="222222"/>
        </w:rPr>
        <w:t xml:space="preserve">in order </w:t>
      </w:r>
      <w:r w:rsidRPr="007F50F7">
        <w:rPr>
          <w:rFonts w:ascii="Arial" w:hAnsi="Arial" w:cs="Arial"/>
          <w:color w:val="222222"/>
        </w:rPr>
        <w:t>to achieve that goal?</w:t>
      </w:r>
    </w:p>
    <w:p w14:paraId="12723E44" w14:textId="77777777" w:rsidR="007F50F7" w:rsidRDefault="007F50F7" w:rsidP="007F50F7">
      <w:pPr>
        <w:textAlignment w:val="baseline"/>
        <w:rPr>
          <w:rFonts w:ascii="Arial" w:hAnsi="Arial" w:cs="Arial"/>
          <w:color w:val="000000"/>
        </w:rPr>
      </w:pPr>
    </w:p>
    <w:p w14:paraId="43CB6934" w14:textId="77777777" w:rsidR="006F679F" w:rsidRPr="007F50F7" w:rsidRDefault="006F679F" w:rsidP="007F50F7">
      <w:pPr>
        <w:textAlignment w:val="baseline"/>
        <w:rPr>
          <w:rFonts w:ascii="Arial" w:hAnsi="Arial" w:cs="Arial"/>
          <w:color w:val="000000"/>
        </w:rPr>
      </w:pPr>
    </w:p>
    <w:p w14:paraId="6D8FDA10" w14:textId="77777777" w:rsidR="00172733" w:rsidRPr="00FD1947" w:rsidRDefault="007B3315" w:rsidP="00172733">
      <w:pPr>
        <w:shd w:val="clear" w:color="auto" w:fill="FFFFFF"/>
        <w:rPr>
          <w:rFonts w:ascii="Arial" w:hAnsi="Arial" w:cs="Arial"/>
          <w:b/>
          <w:color w:val="222222"/>
          <w:u w:val="single"/>
        </w:rPr>
      </w:pPr>
      <w:r>
        <w:rPr>
          <w:rFonts w:ascii="Arial" w:hAnsi="Arial" w:cs="Arial"/>
          <w:b/>
          <w:color w:val="222222"/>
          <w:u w:val="single"/>
        </w:rPr>
        <w:t>Relationships in Class or at School</w:t>
      </w:r>
    </w:p>
    <w:p w14:paraId="42AD806A" w14:textId="77777777" w:rsidR="00172733" w:rsidRPr="007B3315" w:rsidRDefault="00172733" w:rsidP="007B3315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B3315">
        <w:rPr>
          <w:rFonts w:ascii="Arial" w:hAnsi="Arial" w:cs="Arial"/>
          <w:color w:val="222222"/>
        </w:rPr>
        <w:t>Think of your favorite teacher, what qualities do they have?</w:t>
      </w:r>
    </w:p>
    <w:p w14:paraId="15242BDE" w14:textId="77777777" w:rsidR="007B3315" w:rsidRPr="007B3315" w:rsidRDefault="007B3315" w:rsidP="007B3315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B3315">
        <w:rPr>
          <w:rFonts w:ascii="Arial" w:hAnsi="Arial" w:cs="Arial"/>
          <w:color w:val="222222"/>
        </w:rPr>
        <w:t xml:space="preserve">What do you wish more people in the school knew about you? </w:t>
      </w:r>
    </w:p>
    <w:p w14:paraId="27B39075" w14:textId="77777777" w:rsidR="007B3315" w:rsidRDefault="007B3315" w:rsidP="007B3315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B3315">
        <w:rPr>
          <w:rFonts w:ascii="Arial" w:hAnsi="Arial" w:cs="Arial"/>
          <w:color w:val="222222"/>
        </w:rPr>
        <w:t>What do you wish adults knew about you?</w:t>
      </w:r>
    </w:p>
    <w:p w14:paraId="2EB9A3CF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is one goal you have for this class this semester?</w:t>
      </w:r>
    </w:p>
    <w:p w14:paraId="22CE04BB" w14:textId="77777777" w:rsidR="00CB5A17" w:rsidRPr="00CB5A1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Who is one person that can support you in that goal? </w:t>
      </w:r>
    </w:p>
    <w:p w14:paraId="54984D2E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o is one person in your life that is a support for you?</w:t>
      </w:r>
    </w:p>
    <w:p w14:paraId="71D5AFFB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How do you know when you’re being supported?</w:t>
      </w:r>
    </w:p>
    <w:p w14:paraId="2DCD1AF5" w14:textId="77777777" w:rsidR="00CB5A1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is one thing that everyone in this class can do to help you feel supported?</w:t>
      </w:r>
    </w:p>
    <w:p w14:paraId="308FFCB3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are qualities of a good friend?</w:t>
      </w:r>
    </w:p>
    <w:p w14:paraId="1EDE34BF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makes for a good student?</w:t>
      </w:r>
    </w:p>
    <w:p w14:paraId="4D9A556F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are your goals for this class?</w:t>
      </w:r>
    </w:p>
    <w:p w14:paraId="34CC5931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One thing that is distracting me right now is…</w:t>
      </w:r>
    </w:p>
    <w:p w14:paraId="1E868CC9" w14:textId="77777777" w:rsidR="00CB5A17" w:rsidRPr="007F50F7" w:rsidRDefault="00CB5A17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7F50F7">
        <w:rPr>
          <w:rFonts w:ascii="Arial" w:hAnsi="Arial" w:cs="Arial"/>
          <w:color w:val="222222"/>
        </w:rPr>
        <w:t>What are you looking forward to this school year?</w:t>
      </w:r>
    </w:p>
    <w:p w14:paraId="2AD3C8A6" w14:textId="77777777" w:rsidR="00172733" w:rsidRPr="00130CFE" w:rsidRDefault="00172733" w:rsidP="00130CFE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130CFE">
        <w:rPr>
          <w:rFonts w:ascii="Arial" w:hAnsi="Arial" w:cs="Arial"/>
          <w:color w:val="222222"/>
        </w:rPr>
        <w:t>What makes for a good classroom/community?</w:t>
      </w:r>
    </w:p>
    <w:p w14:paraId="19C542AD" w14:textId="77777777" w:rsidR="00172733" w:rsidRPr="00CB5A17" w:rsidRDefault="00172733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Think of a classroom/community you</w:t>
      </w:r>
      <w:r w:rsidR="00AE5ACF" w:rsidRPr="00CB5A17">
        <w:rPr>
          <w:rFonts w:ascii="Arial" w:hAnsi="Arial" w:cs="Arial"/>
          <w:color w:val="222222"/>
        </w:rPr>
        <w:t xml:space="preserve"> were in that was special.</w:t>
      </w:r>
      <w:r w:rsidRPr="00CB5A17">
        <w:rPr>
          <w:rFonts w:ascii="Arial" w:hAnsi="Arial" w:cs="Arial"/>
          <w:color w:val="222222"/>
        </w:rPr>
        <w:t xml:space="preserve"> What made it that way? What made it different?</w:t>
      </w:r>
    </w:p>
    <w:p w14:paraId="3F9BAD6E" w14:textId="77777777" w:rsidR="00172733" w:rsidRPr="00CB5A17" w:rsidRDefault="00172733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One thing I request from this community/classroom is…?</w:t>
      </w:r>
    </w:p>
    <w:p w14:paraId="525932D8" w14:textId="77777777" w:rsidR="00172733" w:rsidRPr="00CB5A17" w:rsidRDefault="00172733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One thing I can give to this community/classroom is….?</w:t>
      </w:r>
    </w:p>
    <w:p w14:paraId="43007929" w14:textId="77777777" w:rsidR="00172733" w:rsidRPr="00130CFE" w:rsidRDefault="00172733" w:rsidP="00130CFE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What’s a positive interaction you have had with students and teachers?</w:t>
      </w:r>
    </w:p>
    <w:p w14:paraId="0434FAEE" w14:textId="77777777" w:rsidR="00172733" w:rsidRPr="00CB5A17" w:rsidRDefault="00172733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What makes a good student?</w:t>
      </w:r>
    </w:p>
    <w:p w14:paraId="7F8B388D" w14:textId="77777777" w:rsidR="00172733" w:rsidRDefault="00172733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CB5A17">
        <w:rPr>
          <w:rFonts w:ascii="Arial" w:hAnsi="Arial" w:cs="Arial"/>
          <w:color w:val="222222"/>
        </w:rPr>
        <w:t>What’s one thing to work on that gets you closer to that goal?</w:t>
      </w:r>
    </w:p>
    <w:p w14:paraId="1B056CFD" w14:textId="77777777" w:rsidR="00130CFE" w:rsidRPr="00130CFE" w:rsidRDefault="00130CFE" w:rsidP="00130CFE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 xml:space="preserve">Scale – rate your behavior in class.  What would it </w:t>
      </w:r>
      <w:r>
        <w:rPr>
          <w:rFonts w:ascii="Arial" w:hAnsi="Arial" w:cs="Arial"/>
        </w:rPr>
        <w:t>take to move it up a number</w:t>
      </w:r>
      <w:r w:rsidRPr="00130CFE">
        <w:rPr>
          <w:rFonts w:ascii="Arial" w:hAnsi="Arial" w:cs="Arial"/>
        </w:rPr>
        <w:t>?</w:t>
      </w:r>
    </w:p>
    <w:p w14:paraId="3A32F1D0" w14:textId="77777777" w:rsidR="00130CFE" w:rsidRPr="006F679F" w:rsidRDefault="006F679F" w:rsidP="00CB5A17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</w:rPr>
        <w:lastRenderedPageBreak/>
        <w:t>The b</w:t>
      </w:r>
      <w:r w:rsidR="00130CFE" w:rsidRPr="00130CFE">
        <w:rPr>
          <w:rFonts w:ascii="Arial" w:hAnsi="Arial" w:cs="Arial"/>
        </w:rPr>
        <w:t>est thing about this school</w:t>
      </w:r>
      <w:r>
        <w:rPr>
          <w:rFonts w:ascii="Arial" w:hAnsi="Arial" w:cs="Arial"/>
        </w:rPr>
        <w:t xml:space="preserve"> is…</w:t>
      </w:r>
    </w:p>
    <w:p w14:paraId="4F73927A" w14:textId="77777777" w:rsidR="006F679F" w:rsidRPr="006F679F" w:rsidRDefault="006F679F" w:rsidP="006F679F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6F679F">
        <w:rPr>
          <w:rFonts w:ascii="Arial" w:hAnsi="Arial" w:cs="Arial"/>
          <w:color w:val="000000"/>
        </w:rPr>
        <w:t>On a scale of 1-10, how has your school year gone so far? What can you do to take it up a notch?</w:t>
      </w:r>
    </w:p>
    <w:p w14:paraId="1FC72AF6" w14:textId="77777777" w:rsidR="006F679F" w:rsidRPr="006F679F" w:rsidRDefault="006F679F" w:rsidP="006F679F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6F679F">
        <w:rPr>
          <w:rFonts w:ascii="Arial" w:hAnsi="Arial" w:cs="Arial"/>
          <w:color w:val="000000"/>
        </w:rPr>
        <w:t>On a scale of 1-10, how are grades currently?</w:t>
      </w:r>
    </w:p>
    <w:p w14:paraId="36C7F4A3" w14:textId="77777777" w:rsidR="006F679F" w:rsidRPr="006F679F" w:rsidRDefault="006F679F" w:rsidP="006F679F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6F679F">
        <w:rPr>
          <w:rFonts w:ascii="Arial" w:hAnsi="Arial" w:cs="Arial"/>
          <w:color w:val="000000"/>
        </w:rPr>
        <w:t>What subject are you most concerned about?</w:t>
      </w:r>
    </w:p>
    <w:p w14:paraId="3000DFD1" w14:textId="77777777" w:rsidR="006F679F" w:rsidRPr="006F679F" w:rsidRDefault="006F679F" w:rsidP="006F679F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6F679F">
        <w:rPr>
          <w:rFonts w:ascii="Arial" w:hAnsi="Arial" w:cs="Arial"/>
          <w:color w:val="000000"/>
        </w:rPr>
        <w:t>What is your biggest concern about this school year?</w:t>
      </w:r>
    </w:p>
    <w:p w14:paraId="2C971D28" w14:textId="77777777" w:rsidR="006F679F" w:rsidRPr="006F679F" w:rsidRDefault="006F679F" w:rsidP="006F679F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 w:rsidRPr="006F679F">
        <w:rPr>
          <w:rFonts w:ascii="Arial" w:hAnsi="Arial" w:cs="Arial"/>
          <w:color w:val="000000"/>
        </w:rPr>
        <w:t>How would you rate</w:t>
      </w:r>
      <w:r>
        <w:rPr>
          <w:rFonts w:ascii="Arial" w:hAnsi="Arial" w:cs="Arial"/>
          <w:color w:val="000000"/>
        </w:rPr>
        <w:t xml:space="preserve"> your behavior at school (1-10)?</w:t>
      </w:r>
      <w:r w:rsidRPr="006F679F">
        <w:rPr>
          <w:rFonts w:ascii="Arial" w:hAnsi="Arial" w:cs="Arial"/>
          <w:color w:val="000000"/>
        </w:rPr>
        <w:t xml:space="preserve"> What wou</w:t>
      </w:r>
      <w:r>
        <w:rPr>
          <w:rFonts w:ascii="Arial" w:hAnsi="Arial" w:cs="Arial"/>
          <w:color w:val="000000"/>
        </w:rPr>
        <w:t>ld it take to improve one number</w:t>
      </w:r>
      <w:r w:rsidRPr="006F679F">
        <w:rPr>
          <w:rFonts w:ascii="Arial" w:hAnsi="Arial" w:cs="Arial"/>
          <w:color w:val="000000"/>
        </w:rPr>
        <w:t>?</w:t>
      </w:r>
    </w:p>
    <w:p w14:paraId="3C466544" w14:textId="77777777" w:rsidR="006F679F" w:rsidRPr="002350D6" w:rsidRDefault="006F679F" w:rsidP="006F679F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000000"/>
        </w:rPr>
        <w:t>How would you rate your teachers (1-10, and with no names)?  What would it take for them to improve one number?</w:t>
      </w:r>
    </w:p>
    <w:p w14:paraId="73A7C475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What’s your biggest hope for this school year, week, semester?</w:t>
      </w:r>
    </w:p>
    <w:p w14:paraId="0628A5C8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When you leave this school, how do you want people to remember you?</w:t>
      </w:r>
    </w:p>
    <w:p w14:paraId="606CA513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r teachers had one word for you, what would it be and why?</w:t>
      </w:r>
    </w:p>
    <w:p w14:paraId="4305A551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Do you want to change that word</w:t>
      </w:r>
      <w:r>
        <w:rPr>
          <w:rFonts w:ascii="Arial" w:hAnsi="Arial" w:cs="Arial"/>
          <w:color w:val="000000"/>
        </w:rPr>
        <w:t xml:space="preserve">, why or why not?  If you want to change it, </w:t>
      </w:r>
      <w:r w:rsidRPr="002350D6">
        <w:rPr>
          <w:rFonts w:ascii="Arial" w:hAnsi="Arial" w:cs="Arial"/>
          <w:color w:val="000000"/>
        </w:rPr>
        <w:t>how</w:t>
      </w:r>
      <w:r>
        <w:rPr>
          <w:rFonts w:ascii="Arial" w:hAnsi="Arial" w:cs="Arial"/>
          <w:color w:val="000000"/>
        </w:rPr>
        <w:t xml:space="preserve"> would you like to change it</w:t>
      </w:r>
      <w:r w:rsidRPr="002350D6">
        <w:rPr>
          <w:rFonts w:ascii="Arial" w:hAnsi="Arial" w:cs="Arial"/>
          <w:color w:val="000000"/>
        </w:rPr>
        <w:t>?</w:t>
      </w:r>
    </w:p>
    <w:p w14:paraId="4AA3DEFB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 could travel in time, where would you go, and who would you talk to?</w:t>
      </w:r>
    </w:p>
    <w:p w14:paraId="0BAE12C3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If you could meet someone dead or alive, who would it be and why?</w:t>
      </w:r>
    </w:p>
    <w:p w14:paraId="30127292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Complete the following statement:  I commit to______________ in this class.</w:t>
      </w:r>
    </w:p>
    <w:p w14:paraId="4EC21990" w14:textId="77777777" w:rsidR="002350D6" w:rsidRPr="002350D6" w:rsidRDefault="002350D6" w:rsidP="002350D6">
      <w:pPr>
        <w:pStyle w:val="ListParagraph"/>
        <w:numPr>
          <w:ilvl w:val="0"/>
          <w:numId w:val="13"/>
        </w:numPr>
        <w:shd w:val="clear" w:color="auto" w:fill="FFFFFF"/>
        <w:spacing w:after="200"/>
        <w:rPr>
          <w:rFonts w:ascii="Arial" w:hAnsi="Arial" w:cs="Arial"/>
          <w:color w:val="222222"/>
        </w:rPr>
      </w:pPr>
      <w:r w:rsidRPr="002350D6">
        <w:rPr>
          <w:rFonts w:ascii="Arial" w:hAnsi="Arial" w:cs="Arial"/>
          <w:color w:val="000000"/>
        </w:rPr>
        <w:t>How do you feel about sharing in this circle?</w:t>
      </w:r>
    </w:p>
    <w:p w14:paraId="075B90F1" w14:textId="77777777" w:rsidR="002350D6" w:rsidRPr="006F679F" w:rsidRDefault="002350D6" w:rsidP="006F679F">
      <w:pPr>
        <w:pStyle w:val="ListParagraph"/>
        <w:numPr>
          <w:ilvl w:val="0"/>
          <w:numId w:val="13"/>
        </w:numPr>
        <w:shd w:val="clear" w:color="auto" w:fill="FFFFFF"/>
        <w:rPr>
          <w:rFonts w:ascii="Arial" w:hAnsi="Arial" w:cs="Arial"/>
          <w:color w:val="222222"/>
        </w:rPr>
      </w:pPr>
    </w:p>
    <w:p w14:paraId="5ED4290B" w14:textId="77777777" w:rsidR="00172733" w:rsidRPr="00FD1947" w:rsidRDefault="00172733" w:rsidP="00172733">
      <w:pPr>
        <w:shd w:val="clear" w:color="auto" w:fill="FFFFFF"/>
        <w:rPr>
          <w:rFonts w:ascii="Arial" w:hAnsi="Arial" w:cs="Arial"/>
          <w:color w:val="222222"/>
        </w:rPr>
      </w:pPr>
      <w:r w:rsidRPr="00FD1947">
        <w:rPr>
          <w:rFonts w:ascii="Arial" w:hAnsi="Arial" w:cs="Arial"/>
          <w:color w:val="222222"/>
        </w:rPr>
        <w:t> </w:t>
      </w:r>
    </w:p>
    <w:p w14:paraId="0C376D61" w14:textId="77777777" w:rsidR="00FD1947" w:rsidRDefault="00FD1947" w:rsidP="00975AFB">
      <w:pPr>
        <w:rPr>
          <w:rFonts w:ascii="Arial" w:hAnsi="Arial" w:cs="Arial"/>
          <w:u w:val="single"/>
        </w:rPr>
      </w:pPr>
    </w:p>
    <w:p w14:paraId="456BE8AC" w14:textId="77777777" w:rsidR="00975AFB" w:rsidRPr="00FD1947" w:rsidRDefault="00130CFE" w:rsidP="00975AFB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Building Community with Colleagues/S</w:t>
      </w:r>
      <w:r w:rsidR="00FD1947">
        <w:rPr>
          <w:rFonts w:ascii="Arial" w:hAnsi="Arial" w:cs="Arial"/>
          <w:b/>
          <w:u w:val="single"/>
        </w:rPr>
        <w:t>taff</w:t>
      </w:r>
    </w:p>
    <w:p w14:paraId="57C9DE6F" w14:textId="77777777" w:rsidR="00975AFB" w:rsidRPr="00130CFE" w:rsidRDefault="00AE5ACF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On a scale of one to ten, h</w:t>
      </w:r>
      <w:r w:rsidR="00975AFB" w:rsidRPr="00130CFE">
        <w:rPr>
          <w:rFonts w:ascii="Arial" w:hAnsi="Arial" w:cs="Arial"/>
        </w:rPr>
        <w:t>ow are feeling right now?</w:t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</w:p>
    <w:p w14:paraId="76671AE4" w14:textId="77777777" w:rsidR="00975AFB" w:rsidRPr="00130CFE" w:rsidRDefault="00AE5ACF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is one word that</w:t>
      </w:r>
      <w:r w:rsidR="00975AFB" w:rsidRPr="00130CFE">
        <w:rPr>
          <w:rFonts w:ascii="Arial" w:hAnsi="Arial" w:cs="Arial"/>
        </w:rPr>
        <w:t xml:space="preserve"> describe</w:t>
      </w:r>
      <w:r w:rsidRPr="00130CFE">
        <w:rPr>
          <w:rFonts w:ascii="Arial" w:hAnsi="Arial" w:cs="Arial"/>
        </w:rPr>
        <w:t>s</w:t>
      </w:r>
      <w:r w:rsidR="00975AFB" w:rsidRPr="00130CFE">
        <w:rPr>
          <w:rFonts w:ascii="Arial" w:hAnsi="Arial" w:cs="Arial"/>
        </w:rPr>
        <w:t xml:space="preserve"> a concern you have about u</w:t>
      </w:r>
      <w:r w:rsidRPr="00130CFE">
        <w:rPr>
          <w:rFonts w:ascii="Arial" w:hAnsi="Arial" w:cs="Arial"/>
        </w:rPr>
        <w:t>sing a circle in your classroom?</w:t>
      </w:r>
    </w:p>
    <w:p w14:paraId="6C7FA379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One color you would use to describe yourself</w:t>
      </w:r>
      <w:r w:rsidR="00AE5ACF" w:rsidRPr="00130CFE">
        <w:rPr>
          <w:rFonts w:ascii="Arial" w:hAnsi="Arial" w:cs="Arial"/>
        </w:rPr>
        <w:t>.</w:t>
      </w:r>
    </w:p>
    <w:p w14:paraId="77AF4287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One word to describe what you hope to get from using a circle in your classroom</w:t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</w:p>
    <w:p w14:paraId="199832B3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Scale – rate your students</w:t>
      </w:r>
      <w:r w:rsidR="00AE5ACF" w:rsidRPr="00130CFE">
        <w:rPr>
          <w:rFonts w:ascii="Arial" w:hAnsi="Arial" w:cs="Arial"/>
        </w:rPr>
        <w:t>’</w:t>
      </w:r>
      <w:r w:rsidRPr="00130CFE">
        <w:rPr>
          <w:rFonts w:ascii="Arial" w:hAnsi="Arial" w:cs="Arial"/>
        </w:rPr>
        <w:t xml:space="preserve"> behavior in your classroom</w:t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</w:p>
    <w:p w14:paraId="7EDDC807" w14:textId="77777777" w:rsidR="00975AFB" w:rsidRPr="00130CFE" w:rsidRDefault="00130CFE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What is o</w:t>
      </w:r>
      <w:r w:rsidR="00975AFB" w:rsidRPr="00130CFE">
        <w:rPr>
          <w:rFonts w:ascii="Arial" w:hAnsi="Arial" w:cs="Arial"/>
        </w:rPr>
        <w:t xml:space="preserve">ne </w:t>
      </w:r>
      <w:r>
        <w:rPr>
          <w:rFonts w:ascii="Arial" w:hAnsi="Arial" w:cs="Arial"/>
        </w:rPr>
        <w:t>student behavior</w:t>
      </w:r>
      <w:r w:rsidR="00975AFB" w:rsidRPr="00130CF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 would like to see change, </w:t>
      </w:r>
      <w:r w:rsidR="00975AFB" w:rsidRPr="00130CFE">
        <w:rPr>
          <w:rFonts w:ascii="Arial" w:hAnsi="Arial" w:cs="Arial"/>
        </w:rPr>
        <w:t>and why</w:t>
      </w:r>
      <w:r>
        <w:rPr>
          <w:rFonts w:ascii="Arial" w:hAnsi="Arial" w:cs="Arial"/>
        </w:rPr>
        <w:t>?</w:t>
      </w:r>
      <w:r w:rsidR="00975AFB" w:rsidRPr="00130CFE">
        <w:rPr>
          <w:rFonts w:ascii="Arial" w:hAnsi="Arial" w:cs="Arial"/>
        </w:rPr>
        <w:tab/>
      </w:r>
    </w:p>
    <w:p w14:paraId="1D4FADEE" w14:textId="77777777" w:rsidR="00975AFB" w:rsidRPr="00130CFE" w:rsidRDefault="00130CFE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is one student </w:t>
      </w:r>
      <w:r w:rsidR="00975AFB" w:rsidRPr="00130CFE">
        <w:rPr>
          <w:rFonts w:ascii="Arial" w:hAnsi="Arial" w:cs="Arial"/>
        </w:rPr>
        <w:t>behavior you want to promote</w:t>
      </w:r>
      <w:r>
        <w:rPr>
          <w:rFonts w:ascii="Arial" w:hAnsi="Arial" w:cs="Arial"/>
        </w:rPr>
        <w:t>, and why?</w:t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</w:p>
    <w:p w14:paraId="14D040D5" w14:textId="77777777" w:rsidR="00975AFB" w:rsidRPr="00130CFE" w:rsidRDefault="00130CFE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What is o</w:t>
      </w:r>
      <w:r w:rsidR="00975AFB" w:rsidRPr="00130CFE">
        <w:rPr>
          <w:rFonts w:ascii="Arial" w:hAnsi="Arial" w:cs="Arial"/>
        </w:rPr>
        <w:t>ne color you would use to describe yourself and why</w:t>
      </w:r>
      <w:r>
        <w:rPr>
          <w:rFonts w:ascii="Arial" w:hAnsi="Arial" w:cs="Arial"/>
        </w:rPr>
        <w:t>?</w:t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</w:p>
    <w:p w14:paraId="1453D5CB" w14:textId="77777777" w:rsidR="00975AFB" w:rsidRPr="00130CFE" w:rsidRDefault="00AE5ACF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y are you a teacher?</w:t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  <w:r w:rsidR="00975AFB" w:rsidRPr="00130CFE">
        <w:rPr>
          <w:rFonts w:ascii="Arial" w:hAnsi="Arial" w:cs="Arial"/>
        </w:rPr>
        <w:tab/>
      </w:r>
    </w:p>
    <w:p w14:paraId="6F3D78E0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o inspired</w:t>
      </w:r>
      <w:r w:rsidR="00130CFE" w:rsidRPr="00130CFE">
        <w:rPr>
          <w:rFonts w:ascii="Arial" w:hAnsi="Arial" w:cs="Arial"/>
        </w:rPr>
        <w:t xml:space="preserve"> you to work in education</w:t>
      </w:r>
      <w:r w:rsidR="00AE5ACF" w:rsidRPr="00130CFE">
        <w:rPr>
          <w:rFonts w:ascii="Arial" w:hAnsi="Arial" w:cs="Arial"/>
        </w:rPr>
        <w:t>?</w:t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</w:p>
    <w:p w14:paraId="2453290E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Favorite physical activity</w:t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</w:p>
    <w:p w14:paraId="255AC558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Favorite hobby/thing to do in your free time</w:t>
      </w:r>
      <w:r w:rsidRPr="00130CFE">
        <w:rPr>
          <w:rFonts w:ascii="Arial" w:hAnsi="Arial" w:cs="Arial"/>
        </w:rPr>
        <w:tab/>
      </w:r>
      <w:r w:rsidRPr="00130CFE">
        <w:rPr>
          <w:rFonts w:ascii="Arial" w:hAnsi="Arial" w:cs="Arial"/>
        </w:rPr>
        <w:tab/>
      </w:r>
    </w:p>
    <w:p w14:paraId="265190D8" w14:textId="77777777" w:rsidR="00975AFB" w:rsidRPr="00130CFE" w:rsidRDefault="00AE5ACF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Are you a m</w:t>
      </w:r>
      <w:r w:rsidR="00975AFB" w:rsidRPr="00130CFE">
        <w:rPr>
          <w:rFonts w:ascii="Arial" w:hAnsi="Arial" w:cs="Arial"/>
        </w:rPr>
        <w:t xml:space="preserve">orning person or </w:t>
      </w:r>
      <w:r w:rsidRPr="00130CFE">
        <w:rPr>
          <w:rFonts w:ascii="Arial" w:hAnsi="Arial" w:cs="Arial"/>
        </w:rPr>
        <w:t xml:space="preserve">a </w:t>
      </w:r>
      <w:r w:rsidR="00975AFB" w:rsidRPr="00130CFE">
        <w:rPr>
          <w:rFonts w:ascii="Arial" w:hAnsi="Arial" w:cs="Arial"/>
        </w:rPr>
        <w:t>night person</w:t>
      </w:r>
      <w:r w:rsidRPr="00130CFE">
        <w:rPr>
          <w:rFonts w:ascii="Arial" w:hAnsi="Arial" w:cs="Arial"/>
        </w:rPr>
        <w:t xml:space="preserve"> and why?</w:t>
      </w:r>
    </w:p>
    <w:p w14:paraId="222E7A13" w14:textId="77777777" w:rsidR="00975AFB" w:rsidRPr="00130CFE" w:rsidRDefault="00AE5ACF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is your g</w:t>
      </w:r>
      <w:r w:rsidR="00975AFB" w:rsidRPr="00130CFE">
        <w:rPr>
          <w:rFonts w:ascii="Arial" w:hAnsi="Arial" w:cs="Arial"/>
        </w:rPr>
        <w:t>uilty pleasure</w:t>
      </w:r>
      <w:r w:rsidRPr="00130CFE">
        <w:rPr>
          <w:rFonts w:ascii="Arial" w:hAnsi="Arial" w:cs="Arial"/>
        </w:rPr>
        <w:t>?</w:t>
      </w:r>
    </w:p>
    <w:p w14:paraId="6C0DE8F1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Favorite book/TV show/movie and why</w:t>
      </w:r>
      <w:r w:rsidR="0026356B" w:rsidRPr="00130CFE">
        <w:rPr>
          <w:rFonts w:ascii="Arial" w:hAnsi="Arial" w:cs="Arial"/>
        </w:rPr>
        <w:t>?</w:t>
      </w:r>
    </w:p>
    <w:p w14:paraId="6CAE4EAC" w14:textId="77777777" w:rsidR="00975AFB" w:rsidRPr="00130CFE" w:rsidRDefault="0026356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ich</w:t>
      </w:r>
      <w:r w:rsidR="00975AFB" w:rsidRPr="00130CFE">
        <w:rPr>
          <w:rFonts w:ascii="Arial" w:hAnsi="Arial" w:cs="Arial"/>
        </w:rPr>
        <w:t xml:space="preserve"> famous person would you want to meet and why</w:t>
      </w:r>
      <w:r w:rsidRPr="00130CFE">
        <w:rPr>
          <w:rFonts w:ascii="Arial" w:hAnsi="Arial" w:cs="Arial"/>
        </w:rPr>
        <w:t>?</w:t>
      </w:r>
    </w:p>
    <w:p w14:paraId="760D16B0" w14:textId="77777777" w:rsidR="00975AFB" w:rsidRPr="00130CFE" w:rsidRDefault="00130CFE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is your d</w:t>
      </w:r>
      <w:r w:rsidR="00975AFB" w:rsidRPr="00130CFE">
        <w:rPr>
          <w:rFonts w:ascii="Arial" w:hAnsi="Arial" w:cs="Arial"/>
        </w:rPr>
        <w:t>ream vacation</w:t>
      </w:r>
      <w:r w:rsidRPr="00130CFE">
        <w:rPr>
          <w:rFonts w:ascii="Arial" w:hAnsi="Arial" w:cs="Arial"/>
        </w:rPr>
        <w:t>?</w:t>
      </w:r>
    </w:p>
    <w:p w14:paraId="6F2C6807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 xml:space="preserve">Why </w:t>
      </w:r>
      <w:r w:rsidR="0026356B" w:rsidRPr="00130CFE">
        <w:rPr>
          <w:rFonts w:ascii="Arial" w:hAnsi="Arial" w:cs="Arial"/>
        </w:rPr>
        <w:t xml:space="preserve">did you choose to work at </w:t>
      </w:r>
      <w:r w:rsidRPr="00130CFE">
        <w:rPr>
          <w:rFonts w:ascii="Arial" w:hAnsi="Arial" w:cs="Arial"/>
        </w:rPr>
        <w:t>this school?</w:t>
      </w:r>
    </w:p>
    <w:p w14:paraId="159FCBC2" w14:textId="77777777" w:rsidR="00975AFB" w:rsidRPr="00130CFE" w:rsidRDefault="0026356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is the b</w:t>
      </w:r>
      <w:r w:rsidR="00975AFB" w:rsidRPr="00130CFE">
        <w:rPr>
          <w:rFonts w:ascii="Arial" w:hAnsi="Arial" w:cs="Arial"/>
        </w:rPr>
        <w:t>est thing about this school</w:t>
      </w:r>
      <w:r w:rsidRPr="00130CFE">
        <w:rPr>
          <w:rFonts w:ascii="Arial" w:hAnsi="Arial" w:cs="Arial"/>
        </w:rPr>
        <w:t>?</w:t>
      </w:r>
    </w:p>
    <w:p w14:paraId="2E5884A7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do you like about your best friend?</w:t>
      </w:r>
    </w:p>
    <w:p w14:paraId="14E5D6D5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would your friends say about you?</w:t>
      </w:r>
    </w:p>
    <w:p w14:paraId="506F6CE3" w14:textId="77777777" w:rsidR="00975AFB" w:rsidRPr="00130CFE" w:rsidRDefault="0026356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 xml:space="preserve">How do </w:t>
      </w:r>
      <w:r w:rsidR="00975AFB" w:rsidRPr="00130CFE">
        <w:rPr>
          <w:rFonts w:ascii="Arial" w:hAnsi="Arial" w:cs="Arial"/>
        </w:rPr>
        <w:t xml:space="preserve">you </w:t>
      </w:r>
      <w:r w:rsidRPr="00130CFE">
        <w:rPr>
          <w:rFonts w:ascii="Arial" w:hAnsi="Arial" w:cs="Arial"/>
        </w:rPr>
        <w:t xml:space="preserve">make sure that you </w:t>
      </w:r>
      <w:r w:rsidR="00975AFB" w:rsidRPr="00130CFE">
        <w:rPr>
          <w:rFonts w:ascii="Arial" w:hAnsi="Arial" w:cs="Arial"/>
        </w:rPr>
        <w:t>get enough sleep?</w:t>
      </w:r>
    </w:p>
    <w:p w14:paraId="5DB1338E" w14:textId="77777777" w:rsidR="00975AFB" w:rsidRPr="00130CFE" w:rsidRDefault="00975AFB" w:rsidP="00130CFE">
      <w:pPr>
        <w:pStyle w:val="ListParagraph"/>
        <w:numPr>
          <w:ilvl w:val="0"/>
          <w:numId w:val="14"/>
        </w:numPr>
        <w:rPr>
          <w:rFonts w:ascii="Arial" w:hAnsi="Arial" w:cs="Arial"/>
        </w:rPr>
      </w:pPr>
      <w:r w:rsidRPr="00130CFE">
        <w:rPr>
          <w:rFonts w:ascii="Arial" w:hAnsi="Arial" w:cs="Arial"/>
        </w:rPr>
        <w:t>What beverage could you not do without and why?</w:t>
      </w:r>
    </w:p>
    <w:p w14:paraId="7213A86C" w14:textId="77777777" w:rsidR="00FD1947" w:rsidRDefault="00FD1947" w:rsidP="00975AFB">
      <w:pPr>
        <w:shd w:val="clear" w:color="auto" w:fill="FFFFFF"/>
        <w:spacing w:after="200"/>
        <w:rPr>
          <w:rFonts w:ascii="Arial" w:hAnsi="Arial" w:cs="Arial"/>
          <w:b/>
          <w:color w:val="000000"/>
          <w:u w:val="single"/>
        </w:rPr>
      </w:pPr>
    </w:p>
    <w:p w14:paraId="77312F44" w14:textId="77777777" w:rsidR="002250A8" w:rsidRDefault="002250A8" w:rsidP="00975AFB">
      <w:pPr>
        <w:shd w:val="clear" w:color="auto" w:fill="FFFFFF"/>
        <w:spacing w:after="200"/>
        <w:rPr>
          <w:rFonts w:ascii="Arial" w:hAnsi="Arial" w:cs="Arial"/>
          <w:b/>
          <w:color w:val="000000"/>
          <w:u w:val="single"/>
        </w:rPr>
      </w:pPr>
    </w:p>
    <w:p w14:paraId="34EF439B" w14:textId="77777777" w:rsidR="002250A8" w:rsidRDefault="002250A8" w:rsidP="00975AFB">
      <w:pPr>
        <w:shd w:val="clear" w:color="auto" w:fill="FFFFFF"/>
        <w:spacing w:after="200"/>
        <w:rPr>
          <w:rFonts w:ascii="Arial" w:hAnsi="Arial" w:cs="Arial"/>
          <w:b/>
          <w:color w:val="000000"/>
          <w:u w:val="single"/>
        </w:rPr>
      </w:pPr>
    </w:p>
    <w:p w14:paraId="5A016D8B" w14:textId="77777777" w:rsidR="002250A8" w:rsidRDefault="002250A8" w:rsidP="00975AFB">
      <w:pPr>
        <w:shd w:val="clear" w:color="auto" w:fill="FFFFFF"/>
        <w:spacing w:after="200"/>
        <w:rPr>
          <w:rFonts w:ascii="Arial" w:hAnsi="Arial" w:cs="Arial"/>
          <w:b/>
          <w:color w:val="000000"/>
          <w:u w:val="single"/>
        </w:rPr>
      </w:pPr>
    </w:p>
    <w:p w14:paraId="03D45E58" w14:textId="77777777" w:rsidR="002250A8" w:rsidRPr="00FD1947" w:rsidRDefault="002250A8" w:rsidP="00975AFB">
      <w:pPr>
        <w:shd w:val="clear" w:color="auto" w:fill="FFFFFF"/>
        <w:spacing w:after="20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lastRenderedPageBreak/>
        <w:t>Responding to Issues</w:t>
      </w:r>
    </w:p>
    <w:p w14:paraId="0533F837" w14:textId="77777777" w:rsidR="00975AFB" w:rsidRPr="002250A8" w:rsidRDefault="00975AFB" w:rsidP="00975AFB">
      <w:pPr>
        <w:shd w:val="clear" w:color="auto" w:fill="FFFFFF"/>
        <w:rPr>
          <w:rFonts w:ascii="Arial" w:hAnsi="Arial" w:cs="Arial"/>
          <w:b/>
          <w:color w:val="222222"/>
        </w:rPr>
      </w:pPr>
      <w:r w:rsidRPr="002250A8">
        <w:rPr>
          <w:rFonts w:ascii="Arial" w:hAnsi="Arial" w:cs="Arial"/>
          <w:b/>
          <w:color w:val="000000"/>
        </w:rPr>
        <w:t>Offensive language</w:t>
      </w:r>
    </w:p>
    <w:p w14:paraId="35C609D5" w14:textId="77777777" w:rsidR="00975AFB" w:rsidRPr="002250A8" w:rsidRDefault="00975AFB" w:rsidP="002250A8">
      <w:pPr>
        <w:pStyle w:val="ListParagraph"/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2250A8">
        <w:rPr>
          <w:rFonts w:ascii="Arial" w:hAnsi="Arial" w:cs="Arial"/>
          <w:color w:val="000000"/>
        </w:rPr>
        <w:t>Raise your hand if you have ever been of</w:t>
      </w:r>
      <w:r w:rsidR="0026356B" w:rsidRPr="002250A8">
        <w:rPr>
          <w:rFonts w:ascii="Arial" w:hAnsi="Arial" w:cs="Arial"/>
          <w:color w:val="000000"/>
        </w:rPr>
        <w:t>fended by what someone said.</w:t>
      </w:r>
    </w:p>
    <w:p w14:paraId="0973FE88" w14:textId="77777777" w:rsidR="0026356B" w:rsidRPr="00047176" w:rsidRDefault="0026356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Raise your hand if you have ever offended someone else because of something you said.</w:t>
      </w:r>
    </w:p>
    <w:p w14:paraId="41F86C31" w14:textId="77777777" w:rsidR="00975AFB" w:rsidRPr="00047176" w:rsidRDefault="002250A8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n a scale of 1 to 10, how often do you hear language that is offensive to you?</w:t>
      </w:r>
    </w:p>
    <w:p w14:paraId="725B63E5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 xml:space="preserve">How </w:t>
      </w:r>
      <w:r w:rsidR="0026356B" w:rsidRPr="00047176">
        <w:rPr>
          <w:rFonts w:ascii="Arial" w:hAnsi="Arial" w:cs="Arial"/>
          <w:color w:val="000000"/>
        </w:rPr>
        <w:t>do you feel when someone uses offensive language?</w:t>
      </w:r>
    </w:p>
    <w:p w14:paraId="37144F10" w14:textId="77777777" w:rsidR="00975AFB" w:rsidRPr="00047176" w:rsidRDefault="0026356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How would you feel if these words</w:t>
      </w:r>
      <w:r w:rsidR="00975AFB" w:rsidRPr="00047176">
        <w:rPr>
          <w:rFonts w:ascii="Arial" w:hAnsi="Arial" w:cs="Arial"/>
          <w:color w:val="000000"/>
        </w:rPr>
        <w:t xml:space="preserve"> were said to someone you love</w:t>
      </w:r>
      <w:r w:rsidRPr="00047176">
        <w:rPr>
          <w:rFonts w:ascii="Arial" w:hAnsi="Arial" w:cs="Arial"/>
          <w:color w:val="000000"/>
        </w:rPr>
        <w:t>?</w:t>
      </w:r>
    </w:p>
    <w:p w14:paraId="2129F0DB" w14:textId="77777777" w:rsidR="0026356B" w:rsidRPr="00047176" w:rsidRDefault="0026356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Without using words that are not acceptable at school, what do you consider offensive language?</w:t>
      </w:r>
    </w:p>
    <w:p w14:paraId="6109C571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Give an adjective/word to describe how you felt when you’ve been offended</w:t>
      </w:r>
      <w:r w:rsidR="0026356B" w:rsidRPr="00047176">
        <w:rPr>
          <w:rFonts w:ascii="Arial" w:hAnsi="Arial" w:cs="Arial"/>
          <w:color w:val="000000"/>
        </w:rPr>
        <w:t>.</w:t>
      </w:r>
    </w:p>
    <w:p w14:paraId="4EE86F9E" w14:textId="77777777" w:rsidR="00975AFB" w:rsidRPr="00047176" w:rsidRDefault="0026356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 xml:space="preserve">Give an adjective/word to describe how you felt </w:t>
      </w:r>
      <w:r w:rsidR="00975AFB" w:rsidRPr="00047176">
        <w:rPr>
          <w:rFonts w:ascii="Arial" w:hAnsi="Arial" w:cs="Arial"/>
          <w:color w:val="000000"/>
        </w:rPr>
        <w:t>when you’ve offended someone else</w:t>
      </w:r>
      <w:r w:rsidRPr="00047176">
        <w:rPr>
          <w:rFonts w:ascii="Arial" w:hAnsi="Arial" w:cs="Arial"/>
          <w:color w:val="000000"/>
        </w:rPr>
        <w:t>.</w:t>
      </w:r>
    </w:p>
    <w:p w14:paraId="460EEBFF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How does</w:t>
      </w:r>
      <w:r w:rsidR="0026356B" w:rsidRPr="00047176">
        <w:rPr>
          <w:rFonts w:ascii="Arial" w:hAnsi="Arial" w:cs="Arial"/>
          <w:color w:val="000000"/>
        </w:rPr>
        <w:t xml:space="preserve"> offensive language</w:t>
      </w:r>
      <w:r w:rsidRPr="00047176">
        <w:rPr>
          <w:rFonts w:ascii="Arial" w:hAnsi="Arial" w:cs="Arial"/>
          <w:color w:val="000000"/>
        </w:rPr>
        <w:t xml:space="preserve"> impact a community/the cl</w:t>
      </w:r>
      <w:r w:rsidR="0026356B" w:rsidRPr="00047176">
        <w:rPr>
          <w:rFonts w:ascii="Arial" w:hAnsi="Arial" w:cs="Arial"/>
          <w:color w:val="000000"/>
        </w:rPr>
        <w:t>assroom environment?</w:t>
      </w:r>
    </w:p>
    <w:p w14:paraId="4580692F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W</w:t>
      </w:r>
      <w:r w:rsidR="0026356B" w:rsidRPr="00047176">
        <w:rPr>
          <w:rFonts w:ascii="Arial" w:hAnsi="Arial" w:cs="Arial"/>
          <w:color w:val="000000"/>
        </w:rPr>
        <w:t>hat might be some un</w:t>
      </w:r>
      <w:r w:rsidR="002250A8">
        <w:rPr>
          <w:rFonts w:ascii="Arial" w:hAnsi="Arial" w:cs="Arial"/>
          <w:color w:val="000000"/>
        </w:rPr>
        <w:t>met needs that can cause us to use</w:t>
      </w:r>
      <w:r w:rsidRPr="00047176">
        <w:rPr>
          <w:rFonts w:ascii="Arial" w:hAnsi="Arial" w:cs="Arial"/>
          <w:color w:val="000000"/>
        </w:rPr>
        <w:t xml:space="preserve"> offensive language</w:t>
      </w:r>
      <w:r w:rsidR="0026356B" w:rsidRPr="00047176">
        <w:rPr>
          <w:rFonts w:ascii="Arial" w:hAnsi="Arial" w:cs="Arial"/>
          <w:color w:val="000000"/>
        </w:rPr>
        <w:t>?</w:t>
      </w:r>
    </w:p>
    <w:p w14:paraId="6A4FF7DA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What’s another way that someone could get their need met without using offensive language</w:t>
      </w:r>
      <w:r w:rsidR="0026356B" w:rsidRPr="00047176">
        <w:rPr>
          <w:rFonts w:ascii="Arial" w:hAnsi="Arial" w:cs="Arial"/>
          <w:color w:val="000000"/>
        </w:rPr>
        <w:t>?</w:t>
      </w:r>
    </w:p>
    <w:p w14:paraId="18E466DA" w14:textId="77777777" w:rsidR="0026356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color w:val="000000"/>
        </w:rPr>
      </w:pPr>
      <w:r w:rsidRPr="00047176">
        <w:rPr>
          <w:rFonts w:ascii="Arial" w:hAnsi="Arial" w:cs="Arial"/>
          <w:color w:val="000000"/>
        </w:rPr>
        <w:t>What is one thing we can do to make things right after o</w:t>
      </w:r>
      <w:r w:rsidR="0026356B" w:rsidRPr="00047176">
        <w:rPr>
          <w:rFonts w:ascii="Arial" w:hAnsi="Arial" w:cs="Arial"/>
          <w:color w:val="000000"/>
        </w:rPr>
        <w:t>ffensive language has been spoken?</w:t>
      </w:r>
    </w:p>
    <w:p w14:paraId="0D4A67F4" w14:textId="77777777" w:rsidR="00975AFB" w:rsidRPr="00047176" w:rsidRDefault="00975AFB" w:rsidP="002250A8">
      <w:pPr>
        <w:numPr>
          <w:ilvl w:val="0"/>
          <w:numId w:val="18"/>
        </w:numPr>
        <w:textAlignment w:val="baseline"/>
        <w:rPr>
          <w:rFonts w:ascii="Arial" w:hAnsi="Arial" w:cs="Arial"/>
          <w:b/>
          <w:color w:val="000000"/>
        </w:rPr>
      </w:pPr>
      <w:r w:rsidRPr="00047176">
        <w:rPr>
          <w:rFonts w:ascii="Arial" w:eastAsia="Times New Roman" w:hAnsi="Arial" w:cs="Arial"/>
          <w:color w:val="000000"/>
        </w:rPr>
        <w:t>What support do you need</w:t>
      </w:r>
      <w:r w:rsidR="0026356B" w:rsidRPr="00047176">
        <w:rPr>
          <w:rFonts w:ascii="Arial" w:eastAsia="Times New Roman" w:hAnsi="Arial" w:cs="Arial"/>
          <w:color w:val="000000"/>
        </w:rPr>
        <w:t xml:space="preserve"> to use positive language?</w:t>
      </w:r>
    </w:p>
    <w:p w14:paraId="7A82BC4D" w14:textId="77777777" w:rsidR="00975AFB" w:rsidRPr="00FD1947" w:rsidRDefault="00975AFB" w:rsidP="00975AFB">
      <w:pPr>
        <w:rPr>
          <w:rFonts w:ascii="Arial" w:hAnsi="Arial" w:cs="Arial"/>
        </w:rPr>
      </w:pPr>
    </w:p>
    <w:p w14:paraId="047ECCD0" w14:textId="77777777" w:rsidR="00975AFB" w:rsidRPr="002250A8" w:rsidRDefault="00975AFB" w:rsidP="00975AFB">
      <w:pPr>
        <w:pStyle w:val="NormalWeb"/>
        <w:shd w:val="clear" w:color="auto" w:fill="FFFFFF"/>
        <w:spacing w:before="0" w:beforeAutospacing="0" w:after="200" w:afterAutospacing="0"/>
        <w:rPr>
          <w:rFonts w:ascii="Arial" w:hAnsi="Arial" w:cs="Arial"/>
          <w:b/>
          <w:color w:val="222222"/>
          <w:sz w:val="24"/>
          <w:szCs w:val="24"/>
        </w:rPr>
      </w:pPr>
      <w:r w:rsidRPr="002250A8">
        <w:rPr>
          <w:rFonts w:ascii="Arial" w:hAnsi="Arial" w:cs="Arial"/>
          <w:b/>
          <w:bCs/>
          <w:color w:val="000000"/>
          <w:sz w:val="24"/>
          <w:szCs w:val="24"/>
        </w:rPr>
        <w:t>Disrespect</w:t>
      </w:r>
    </w:p>
    <w:p w14:paraId="0F83FE57" w14:textId="77777777" w:rsidR="00975AFB" w:rsidRPr="00B36026" w:rsidRDefault="00975AFB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FD1947">
        <w:rPr>
          <w:rFonts w:ascii="Arial" w:hAnsi="Arial" w:cs="Arial"/>
          <w:color w:val="000000"/>
          <w:sz w:val="24"/>
          <w:szCs w:val="24"/>
        </w:rPr>
        <w:t>On a scale of 1-10 how big of a problem do you think disrespect is at this school?</w:t>
      </w:r>
    </w:p>
    <w:p w14:paraId="55C0FA9D" w14:textId="77777777" w:rsidR="00B36026" w:rsidRPr="00FD1947" w:rsidRDefault="00B36026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What does respect look and sound like?</w:t>
      </w:r>
    </w:p>
    <w:p w14:paraId="675B3CEA" w14:textId="77777777" w:rsidR="00975AFB" w:rsidRPr="00FD1947" w:rsidRDefault="00975AFB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FD1947">
        <w:rPr>
          <w:rFonts w:ascii="Arial" w:hAnsi="Arial" w:cs="Arial"/>
          <w:color w:val="000000"/>
          <w:sz w:val="24"/>
          <w:szCs w:val="24"/>
        </w:rPr>
        <w:t xml:space="preserve">What does disrespect look </w:t>
      </w:r>
      <w:r w:rsidR="00B36026">
        <w:rPr>
          <w:rFonts w:ascii="Arial" w:hAnsi="Arial" w:cs="Arial"/>
          <w:color w:val="000000"/>
          <w:sz w:val="24"/>
          <w:szCs w:val="24"/>
        </w:rPr>
        <w:t xml:space="preserve">and sound </w:t>
      </w:r>
      <w:r w:rsidRPr="00FD1947">
        <w:rPr>
          <w:rFonts w:ascii="Arial" w:hAnsi="Arial" w:cs="Arial"/>
          <w:color w:val="000000"/>
          <w:sz w:val="24"/>
          <w:szCs w:val="24"/>
        </w:rPr>
        <w:t>like?</w:t>
      </w:r>
    </w:p>
    <w:p w14:paraId="323CBBB8" w14:textId="77777777" w:rsidR="002250A8" w:rsidRPr="00B36026" w:rsidRDefault="00975AFB" w:rsidP="007A01D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2250A8">
        <w:rPr>
          <w:rFonts w:ascii="Arial" w:hAnsi="Arial" w:cs="Arial"/>
          <w:color w:val="000000"/>
          <w:sz w:val="24"/>
          <w:szCs w:val="24"/>
        </w:rPr>
        <w:t>I feel disrespected when</w:t>
      </w:r>
      <w:r w:rsidR="002250A8">
        <w:rPr>
          <w:rFonts w:ascii="Arial" w:hAnsi="Arial" w:cs="Arial"/>
          <w:color w:val="000000"/>
          <w:sz w:val="24"/>
          <w:szCs w:val="24"/>
        </w:rPr>
        <w:t>…</w:t>
      </w:r>
    </w:p>
    <w:p w14:paraId="5EFA4C19" w14:textId="77777777" w:rsidR="00B36026" w:rsidRPr="002250A8" w:rsidRDefault="00B36026" w:rsidP="007A01D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 feel respected when…</w:t>
      </w:r>
    </w:p>
    <w:p w14:paraId="43463525" w14:textId="77777777" w:rsidR="00975AFB" w:rsidRPr="00B36026" w:rsidRDefault="00975AFB" w:rsidP="007A01D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2250A8">
        <w:rPr>
          <w:rFonts w:ascii="Arial" w:hAnsi="Arial" w:cs="Arial"/>
          <w:color w:val="000000"/>
          <w:sz w:val="24"/>
          <w:szCs w:val="24"/>
        </w:rPr>
        <w:t>How does it feel when someone disrespects you?</w:t>
      </w:r>
    </w:p>
    <w:p w14:paraId="7771B304" w14:textId="77777777" w:rsidR="00B36026" w:rsidRPr="002250A8" w:rsidRDefault="00B36026" w:rsidP="007A01D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How does it feel when someone respects you?</w:t>
      </w:r>
    </w:p>
    <w:p w14:paraId="5FED93D7" w14:textId="77777777" w:rsidR="00B36026" w:rsidRPr="00B36026" w:rsidRDefault="00975AFB" w:rsidP="00B36026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FD1947">
        <w:rPr>
          <w:rFonts w:ascii="Arial" w:hAnsi="Arial" w:cs="Arial"/>
          <w:color w:val="000000"/>
          <w:sz w:val="24"/>
          <w:szCs w:val="24"/>
        </w:rPr>
        <w:t>How ca</w:t>
      </w:r>
      <w:r w:rsidR="00B36026">
        <w:rPr>
          <w:rFonts w:ascii="Arial" w:hAnsi="Arial" w:cs="Arial"/>
          <w:color w:val="000000"/>
          <w:sz w:val="24"/>
          <w:szCs w:val="24"/>
        </w:rPr>
        <w:t>n we support each other</w:t>
      </w:r>
      <w:r w:rsidRPr="00FD1947">
        <w:rPr>
          <w:rFonts w:ascii="Arial" w:hAnsi="Arial" w:cs="Arial"/>
          <w:color w:val="000000"/>
          <w:sz w:val="24"/>
          <w:szCs w:val="24"/>
        </w:rPr>
        <w:t xml:space="preserve"> to be respectful within this class?</w:t>
      </w:r>
    </w:p>
    <w:p w14:paraId="384D94D2" w14:textId="77777777" w:rsidR="00B36026" w:rsidRPr="00B36026" w:rsidRDefault="00B36026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How should we respond when we are not feeling respected?</w:t>
      </w:r>
    </w:p>
    <w:p w14:paraId="1352FD7B" w14:textId="77777777" w:rsidR="00B36026" w:rsidRPr="00FD1947" w:rsidRDefault="00B36026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How is respect different from fear?</w:t>
      </w:r>
    </w:p>
    <w:p w14:paraId="71D30C35" w14:textId="77777777" w:rsidR="00975AFB" w:rsidRPr="00FD1947" w:rsidRDefault="00975AFB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22222"/>
          <w:sz w:val="24"/>
          <w:szCs w:val="24"/>
        </w:rPr>
      </w:pPr>
      <w:r w:rsidRPr="00FD1947">
        <w:rPr>
          <w:rFonts w:ascii="Arial" w:hAnsi="Arial" w:cs="Arial"/>
          <w:color w:val="000000"/>
          <w:sz w:val="24"/>
          <w:szCs w:val="24"/>
        </w:rPr>
        <w:t xml:space="preserve">How can </w:t>
      </w:r>
      <w:r w:rsidR="00B36026">
        <w:rPr>
          <w:rFonts w:ascii="Arial" w:hAnsi="Arial" w:cs="Arial"/>
          <w:color w:val="000000"/>
          <w:sz w:val="24"/>
          <w:szCs w:val="24"/>
        </w:rPr>
        <w:t>we help our school community to feel like a place where people are respected?</w:t>
      </w:r>
    </w:p>
    <w:p w14:paraId="488833C1" w14:textId="77777777" w:rsidR="00975AFB" w:rsidRDefault="00975AFB" w:rsidP="002250A8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4"/>
          <w:szCs w:val="24"/>
        </w:rPr>
      </w:pPr>
      <w:r w:rsidRPr="00FD1947">
        <w:rPr>
          <w:rFonts w:ascii="Arial" w:hAnsi="Arial" w:cs="Arial"/>
          <w:color w:val="000000"/>
          <w:sz w:val="24"/>
          <w:szCs w:val="24"/>
        </w:rPr>
        <w:t xml:space="preserve">After this conversation, would anyone change their </w:t>
      </w:r>
      <w:r w:rsidR="00C8238D">
        <w:rPr>
          <w:rFonts w:ascii="Arial" w:hAnsi="Arial" w:cs="Arial"/>
          <w:color w:val="000000"/>
          <w:sz w:val="24"/>
          <w:szCs w:val="24"/>
        </w:rPr>
        <w:t xml:space="preserve">original </w:t>
      </w:r>
      <w:r w:rsidRPr="00FD1947">
        <w:rPr>
          <w:rFonts w:ascii="Arial" w:hAnsi="Arial" w:cs="Arial"/>
          <w:color w:val="000000"/>
          <w:sz w:val="24"/>
          <w:szCs w:val="24"/>
        </w:rPr>
        <w:t>number? Why</w:t>
      </w:r>
      <w:r w:rsidR="00047176">
        <w:rPr>
          <w:rFonts w:ascii="Arial" w:hAnsi="Arial" w:cs="Arial"/>
          <w:color w:val="000000"/>
          <w:sz w:val="24"/>
          <w:szCs w:val="24"/>
        </w:rPr>
        <w:t xml:space="preserve"> or why not</w:t>
      </w:r>
      <w:r w:rsidRPr="00FD1947">
        <w:rPr>
          <w:rFonts w:ascii="Arial" w:hAnsi="Arial" w:cs="Arial"/>
          <w:color w:val="000000"/>
          <w:sz w:val="24"/>
          <w:szCs w:val="24"/>
        </w:rPr>
        <w:t>?</w:t>
      </w:r>
    </w:p>
    <w:p w14:paraId="2C365F89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Where do you feel safe to take a risk?</w:t>
      </w:r>
    </w:p>
    <w:p w14:paraId="3CFBDE3D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On a scale of 1-10 how safe do you feel in the class?</w:t>
      </w:r>
    </w:p>
    <w:p w14:paraId="2589B157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Share one word that describes how you feel in this class.</w:t>
      </w:r>
    </w:p>
    <w:p w14:paraId="2E650EA7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Describe your ideal classroom.</w:t>
      </w:r>
    </w:p>
    <w:p w14:paraId="75EFF169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What are the main issues/challenges in our class?</w:t>
      </w:r>
    </w:p>
    <w:p w14:paraId="110D33B2" w14:textId="77777777" w:rsidR="00C8238D" w:rsidRPr="008D0C5E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Who would be willing to take responsibility for what is happening in the classroom?</w:t>
      </w:r>
    </w:p>
    <w:p w14:paraId="4284F287" w14:textId="77777777" w:rsidR="00975AFB" w:rsidRPr="00C8238D" w:rsidRDefault="00C8238D" w:rsidP="00C8238D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 w:rsidRPr="008D0C5E">
        <w:rPr>
          <w:rFonts w:ascii="Arial" w:eastAsia="Times New Roman" w:hAnsi="Arial" w:cs="Arial"/>
          <w:color w:val="000000"/>
        </w:rPr>
        <w:t>What promises/agreements can you make to help improve classroom relationships?</w:t>
      </w:r>
    </w:p>
    <w:p w14:paraId="01590E19" w14:textId="77777777" w:rsidR="00FD1947" w:rsidRDefault="00FD1947">
      <w:pPr>
        <w:rPr>
          <w:rFonts w:ascii="Arial" w:hAnsi="Arial" w:cs="Arial"/>
          <w:b/>
          <w:u w:val="single"/>
        </w:rPr>
      </w:pPr>
    </w:p>
    <w:p w14:paraId="507E7B85" w14:textId="77777777" w:rsidR="007E530A" w:rsidRPr="00544C7E" w:rsidRDefault="00544C7E" w:rsidP="007E530A">
      <w:pPr>
        <w:shd w:val="clear" w:color="auto" w:fill="FFFFFF"/>
        <w:rPr>
          <w:rFonts w:ascii="Arial" w:hAnsi="Arial" w:cs="Arial"/>
          <w:b/>
          <w:color w:val="222222"/>
        </w:rPr>
      </w:pPr>
      <w:r>
        <w:rPr>
          <w:rFonts w:ascii="Arial" w:hAnsi="Arial" w:cs="Arial"/>
          <w:b/>
          <w:color w:val="222222"/>
        </w:rPr>
        <w:t>Students D</w:t>
      </w:r>
      <w:r w:rsidR="007E530A" w:rsidRPr="00544C7E">
        <w:rPr>
          <w:rFonts w:ascii="Arial" w:hAnsi="Arial" w:cs="Arial"/>
          <w:b/>
          <w:color w:val="222222"/>
        </w:rPr>
        <w:t xml:space="preserve">isrespecting the </w:t>
      </w:r>
      <w:r>
        <w:rPr>
          <w:rFonts w:ascii="Arial" w:hAnsi="Arial" w:cs="Arial"/>
          <w:b/>
          <w:color w:val="222222"/>
        </w:rPr>
        <w:t>T</w:t>
      </w:r>
      <w:r w:rsidR="007E530A" w:rsidRPr="00544C7E">
        <w:rPr>
          <w:rFonts w:ascii="Arial" w:hAnsi="Arial" w:cs="Arial"/>
          <w:b/>
          <w:color w:val="222222"/>
        </w:rPr>
        <w:t>eacher</w:t>
      </w:r>
    </w:p>
    <w:p w14:paraId="1F557E21" w14:textId="77777777" w:rsidR="007E530A" w:rsidRPr="00544C7E" w:rsidRDefault="007E530A" w:rsidP="00544C7E">
      <w:pPr>
        <w:pStyle w:val="ListParagraph"/>
        <w:numPr>
          <w:ilvl w:val="0"/>
          <w:numId w:val="20"/>
        </w:numPr>
        <w:shd w:val="clear" w:color="auto" w:fill="FFFFFF"/>
        <w:rPr>
          <w:rFonts w:ascii="Arial" w:hAnsi="Arial" w:cs="Arial"/>
          <w:color w:val="222222"/>
        </w:rPr>
      </w:pPr>
      <w:r w:rsidRPr="00544C7E">
        <w:rPr>
          <w:rFonts w:ascii="Arial" w:hAnsi="Arial" w:cs="Arial"/>
          <w:color w:val="222222"/>
        </w:rPr>
        <w:t>What does disrespect look like to you?</w:t>
      </w:r>
    </w:p>
    <w:p w14:paraId="2DD46AA4" w14:textId="77777777" w:rsidR="007E530A" w:rsidRPr="00544C7E" w:rsidRDefault="007E530A" w:rsidP="00544C7E">
      <w:pPr>
        <w:pStyle w:val="ListParagraph"/>
        <w:numPr>
          <w:ilvl w:val="0"/>
          <w:numId w:val="20"/>
        </w:numPr>
        <w:shd w:val="clear" w:color="auto" w:fill="FFFFFF"/>
        <w:rPr>
          <w:rFonts w:ascii="Arial" w:hAnsi="Arial" w:cs="Arial"/>
          <w:color w:val="222222"/>
        </w:rPr>
      </w:pPr>
      <w:r w:rsidRPr="00544C7E">
        <w:rPr>
          <w:rFonts w:ascii="Arial" w:hAnsi="Arial" w:cs="Arial"/>
          <w:color w:val="222222"/>
        </w:rPr>
        <w:t>Share a time you felt disrespected</w:t>
      </w:r>
      <w:r w:rsidR="00544C7E" w:rsidRPr="00544C7E">
        <w:rPr>
          <w:rFonts w:ascii="Arial" w:hAnsi="Arial" w:cs="Arial"/>
          <w:color w:val="222222"/>
        </w:rPr>
        <w:t>,</w:t>
      </w:r>
      <w:r w:rsidRPr="00544C7E">
        <w:rPr>
          <w:rFonts w:ascii="Arial" w:hAnsi="Arial" w:cs="Arial"/>
          <w:color w:val="222222"/>
        </w:rPr>
        <w:t xml:space="preserve"> and how did it feel (without names)?</w:t>
      </w:r>
    </w:p>
    <w:p w14:paraId="490BE753" w14:textId="77777777" w:rsidR="007E530A" w:rsidRPr="00544C7E" w:rsidRDefault="007E530A" w:rsidP="00544C7E">
      <w:pPr>
        <w:pStyle w:val="ListParagraph"/>
        <w:numPr>
          <w:ilvl w:val="0"/>
          <w:numId w:val="20"/>
        </w:numPr>
        <w:shd w:val="clear" w:color="auto" w:fill="FFFFFF"/>
        <w:rPr>
          <w:rFonts w:ascii="Arial" w:hAnsi="Arial" w:cs="Arial"/>
          <w:color w:val="222222"/>
        </w:rPr>
      </w:pPr>
      <w:r w:rsidRPr="00544C7E">
        <w:rPr>
          <w:rFonts w:ascii="Arial" w:hAnsi="Arial" w:cs="Arial"/>
          <w:color w:val="222222"/>
        </w:rPr>
        <w:t>Think of a time, when you may have disrespected someone else. What happened just before you were disrespectful? What were you feeling and what were you thinking?</w:t>
      </w:r>
    </w:p>
    <w:p w14:paraId="68B63B82" w14:textId="77777777" w:rsidR="007E530A" w:rsidRPr="00544C7E" w:rsidRDefault="007E530A" w:rsidP="00544C7E">
      <w:pPr>
        <w:pStyle w:val="ListParagraph"/>
        <w:numPr>
          <w:ilvl w:val="0"/>
          <w:numId w:val="20"/>
        </w:numPr>
        <w:shd w:val="clear" w:color="auto" w:fill="FFFFFF"/>
        <w:rPr>
          <w:rFonts w:ascii="Arial" w:hAnsi="Arial" w:cs="Arial"/>
          <w:color w:val="222222"/>
        </w:rPr>
      </w:pPr>
      <w:r w:rsidRPr="00544C7E">
        <w:rPr>
          <w:rFonts w:ascii="Arial" w:hAnsi="Arial" w:cs="Arial"/>
          <w:color w:val="222222"/>
        </w:rPr>
        <w:t>What did you need</w:t>
      </w:r>
      <w:r w:rsidR="00047176" w:rsidRPr="00544C7E">
        <w:rPr>
          <w:rFonts w:ascii="Arial" w:hAnsi="Arial" w:cs="Arial"/>
          <w:color w:val="222222"/>
        </w:rPr>
        <w:t xml:space="preserve"> at the time</w:t>
      </w:r>
      <w:r w:rsidR="00544C7E">
        <w:rPr>
          <w:rFonts w:ascii="Arial" w:hAnsi="Arial" w:cs="Arial"/>
          <w:color w:val="222222"/>
        </w:rPr>
        <w:t xml:space="preserve">? What would have been </w:t>
      </w:r>
      <w:r w:rsidRPr="00544C7E">
        <w:rPr>
          <w:rFonts w:ascii="Arial" w:hAnsi="Arial" w:cs="Arial"/>
          <w:color w:val="222222"/>
        </w:rPr>
        <w:t>a better way to get what you need?</w:t>
      </w:r>
    </w:p>
    <w:p w14:paraId="3215DAB2" w14:textId="77777777" w:rsidR="007E530A" w:rsidRPr="00544C7E" w:rsidRDefault="007E530A" w:rsidP="00544C7E">
      <w:pPr>
        <w:pStyle w:val="ListParagraph"/>
        <w:numPr>
          <w:ilvl w:val="0"/>
          <w:numId w:val="20"/>
        </w:numPr>
        <w:shd w:val="clear" w:color="auto" w:fill="FFFFFF"/>
        <w:rPr>
          <w:rFonts w:ascii="Arial" w:hAnsi="Arial" w:cs="Arial"/>
          <w:color w:val="222222"/>
        </w:rPr>
      </w:pPr>
      <w:r w:rsidRPr="00544C7E">
        <w:rPr>
          <w:rFonts w:ascii="Arial" w:hAnsi="Arial" w:cs="Arial"/>
          <w:color w:val="222222"/>
        </w:rPr>
        <w:t>How</w:t>
      </w:r>
      <w:r w:rsidR="00047176" w:rsidRPr="00544C7E">
        <w:rPr>
          <w:rFonts w:ascii="Arial" w:hAnsi="Arial" w:cs="Arial"/>
          <w:color w:val="222222"/>
        </w:rPr>
        <w:t xml:space="preserve"> would you feel if that </w:t>
      </w:r>
      <w:r w:rsidRPr="00544C7E">
        <w:rPr>
          <w:rFonts w:ascii="Arial" w:hAnsi="Arial" w:cs="Arial"/>
          <w:color w:val="222222"/>
        </w:rPr>
        <w:t xml:space="preserve">need </w:t>
      </w:r>
      <w:r w:rsidR="00047176" w:rsidRPr="00544C7E">
        <w:rPr>
          <w:rFonts w:ascii="Arial" w:hAnsi="Arial" w:cs="Arial"/>
          <w:color w:val="222222"/>
        </w:rPr>
        <w:t xml:space="preserve">was </w:t>
      </w:r>
      <w:r w:rsidRPr="00544C7E">
        <w:rPr>
          <w:rFonts w:ascii="Arial" w:hAnsi="Arial" w:cs="Arial"/>
          <w:color w:val="222222"/>
        </w:rPr>
        <w:t>met?</w:t>
      </w:r>
    </w:p>
    <w:p w14:paraId="0B73AACB" w14:textId="77777777" w:rsidR="007E530A" w:rsidRPr="00FD1947" w:rsidRDefault="007E530A">
      <w:pPr>
        <w:rPr>
          <w:rFonts w:ascii="Arial" w:hAnsi="Arial" w:cs="Arial"/>
        </w:rPr>
      </w:pPr>
    </w:p>
    <w:p w14:paraId="6F6BF633" w14:textId="77777777" w:rsidR="007E530A" w:rsidRPr="00FD1947" w:rsidRDefault="007E530A">
      <w:pPr>
        <w:rPr>
          <w:rFonts w:ascii="Arial" w:hAnsi="Arial" w:cs="Arial"/>
        </w:rPr>
      </w:pPr>
    </w:p>
    <w:p w14:paraId="1BD0F52C" w14:textId="77777777" w:rsidR="00544C7E" w:rsidRPr="008D0C5E" w:rsidRDefault="008D0C5E" w:rsidP="00544C7E">
      <w:pPr>
        <w:rPr>
          <w:rFonts w:ascii="Arial" w:eastAsia="Times New Roman" w:hAnsi="Arial" w:cs="Arial"/>
          <w:b/>
          <w:color w:val="000000"/>
          <w:shd w:val="clear" w:color="auto" w:fill="FFFFFF"/>
        </w:rPr>
      </w:pPr>
      <w:r w:rsidRPr="008D0C5E">
        <w:rPr>
          <w:rFonts w:ascii="Arial" w:eastAsia="Times New Roman" w:hAnsi="Arial" w:cs="Arial"/>
          <w:b/>
          <w:color w:val="000000"/>
          <w:shd w:val="clear" w:color="auto" w:fill="FFFFFF"/>
        </w:rPr>
        <w:lastRenderedPageBreak/>
        <w:t>Students not Turning in Homework</w:t>
      </w:r>
    </w:p>
    <w:p w14:paraId="3A5A492A" w14:textId="77777777" w:rsidR="00544C7E" w:rsidRPr="00544C7E" w:rsidRDefault="00544C7E" w:rsidP="00544C7E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color w:val="000000"/>
        </w:rPr>
      </w:pPr>
      <w:r w:rsidRPr="00544C7E">
        <w:rPr>
          <w:rFonts w:ascii="Arial" w:eastAsia="Times New Roman" w:hAnsi="Arial" w:cs="Arial"/>
          <w:color w:val="000000"/>
        </w:rPr>
        <w:t>H</w:t>
      </w:r>
      <w:r w:rsidR="007E530A" w:rsidRPr="00544C7E">
        <w:rPr>
          <w:rFonts w:ascii="Arial" w:eastAsia="Times New Roman" w:hAnsi="Arial" w:cs="Arial"/>
          <w:color w:val="000000"/>
        </w:rPr>
        <w:t>ow do you feel you are doing in homework completion?1-10</w:t>
      </w:r>
    </w:p>
    <w:p w14:paraId="34B5A23B" w14:textId="77777777" w:rsidR="007E530A" w:rsidRDefault="008D0C5E" w:rsidP="00544C7E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What makes </w:t>
      </w:r>
      <w:r w:rsidR="007E530A" w:rsidRPr="00544C7E">
        <w:rPr>
          <w:rFonts w:ascii="Arial" w:eastAsia="Times New Roman" w:hAnsi="Arial" w:cs="Arial"/>
          <w:color w:val="000000"/>
        </w:rPr>
        <w:t xml:space="preserve">homework </w:t>
      </w:r>
      <w:r>
        <w:rPr>
          <w:rFonts w:ascii="Arial" w:eastAsia="Times New Roman" w:hAnsi="Arial" w:cs="Arial"/>
          <w:color w:val="000000"/>
        </w:rPr>
        <w:t>meaningful or important to you?</w:t>
      </w:r>
    </w:p>
    <w:p w14:paraId="371D8055" w14:textId="77777777" w:rsidR="008D0C5E" w:rsidRPr="00544C7E" w:rsidRDefault="008D0C5E" w:rsidP="00544C7E">
      <w:pPr>
        <w:pStyle w:val="ListParagraph"/>
        <w:numPr>
          <w:ilvl w:val="0"/>
          <w:numId w:val="21"/>
        </w:num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en is homework not meaningful or important to you?</w:t>
      </w:r>
    </w:p>
    <w:p w14:paraId="01D120FD" w14:textId="77777777" w:rsidR="007E530A" w:rsidRDefault="00544C7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How does it feel when you don’t </w:t>
      </w:r>
      <w:r w:rsidR="007E530A" w:rsidRPr="007E530A">
        <w:rPr>
          <w:rFonts w:ascii="Arial" w:eastAsia="Times New Roman" w:hAnsi="Arial" w:cs="Arial"/>
          <w:color w:val="000000"/>
        </w:rPr>
        <w:t>do homework</w:t>
      </w:r>
      <w:r>
        <w:rPr>
          <w:rFonts w:ascii="Arial" w:eastAsia="Times New Roman" w:hAnsi="Arial" w:cs="Arial"/>
          <w:color w:val="000000"/>
        </w:rPr>
        <w:t>?  When others don’t do homework</w:t>
      </w:r>
      <w:r w:rsidR="007E530A" w:rsidRPr="007E530A">
        <w:rPr>
          <w:rFonts w:ascii="Arial" w:eastAsia="Times New Roman" w:hAnsi="Arial" w:cs="Arial"/>
          <w:color w:val="000000"/>
        </w:rPr>
        <w:t>?</w:t>
      </w:r>
    </w:p>
    <w:p w14:paraId="4EEB30CC" w14:textId="77777777" w:rsidR="00544C7E" w:rsidRPr="007E530A" w:rsidRDefault="008D0C5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ow does it feel to finish</w:t>
      </w:r>
      <w:r w:rsidR="00544C7E">
        <w:rPr>
          <w:rFonts w:ascii="Arial" w:eastAsia="Times New Roman" w:hAnsi="Arial" w:cs="Arial"/>
          <w:color w:val="000000"/>
        </w:rPr>
        <w:t xml:space="preserve"> homework?</w:t>
      </w:r>
    </w:p>
    <w:p w14:paraId="2FBBE65E" w14:textId="77777777" w:rsidR="007E530A" w:rsidRPr="007E530A" w:rsidRDefault="00544C7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</w:t>
      </w:r>
      <w:r w:rsidR="007E530A" w:rsidRPr="007E530A">
        <w:rPr>
          <w:rFonts w:ascii="Arial" w:eastAsia="Times New Roman" w:hAnsi="Arial" w:cs="Arial"/>
          <w:color w:val="000000"/>
        </w:rPr>
        <w:t>hat has been a useful homework assignment</w:t>
      </w:r>
      <w:r>
        <w:rPr>
          <w:rFonts w:ascii="Arial" w:eastAsia="Times New Roman" w:hAnsi="Arial" w:cs="Arial"/>
          <w:color w:val="000000"/>
        </w:rPr>
        <w:t xml:space="preserve"> for you</w:t>
      </w:r>
      <w:r w:rsidR="007E530A" w:rsidRPr="007E530A">
        <w:rPr>
          <w:rFonts w:ascii="Arial" w:eastAsia="Times New Roman" w:hAnsi="Arial" w:cs="Arial"/>
          <w:color w:val="000000"/>
        </w:rPr>
        <w:t>?</w:t>
      </w:r>
    </w:p>
    <w:p w14:paraId="56816FFA" w14:textId="77777777" w:rsidR="007E530A" w:rsidRPr="007E530A" w:rsidRDefault="00544C7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</w:t>
      </w:r>
      <w:r w:rsidR="007E530A" w:rsidRPr="007E530A">
        <w:rPr>
          <w:rFonts w:ascii="Arial" w:eastAsia="Times New Roman" w:hAnsi="Arial" w:cs="Arial"/>
          <w:color w:val="000000"/>
        </w:rPr>
        <w:t>hat is a question you still have about homework?</w:t>
      </w:r>
    </w:p>
    <w:p w14:paraId="3EB19CC4" w14:textId="77777777" w:rsidR="007E530A" w:rsidRPr="007E530A" w:rsidRDefault="00544C7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</w:t>
      </w:r>
      <w:r w:rsidR="007E530A" w:rsidRPr="007E530A">
        <w:rPr>
          <w:rFonts w:ascii="Arial" w:eastAsia="Times New Roman" w:hAnsi="Arial" w:cs="Arial"/>
          <w:color w:val="000000"/>
        </w:rPr>
        <w:t>hat is a challenge you have during homework? </w:t>
      </w:r>
    </w:p>
    <w:p w14:paraId="3ED7E7F7" w14:textId="77777777" w:rsidR="007E530A" w:rsidRDefault="00544C7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</w:t>
      </w:r>
      <w:r w:rsidR="007E530A" w:rsidRPr="007E530A">
        <w:rPr>
          <w:rFonts w:ascii="Arial" w:eastAsia="Times New Roman" w:hAnsi="Arial" w:cs="Arial"/>
          <w:color w:val="000000"/>
        </w:rPr>
        <w:t>hat goes on in your head when you think about homework?</w:t>
      </w:r>
    </w:p>
    <w:p w14:paraId="7BEAC39F" w14:textId="77777777" w:rsidR="008D0C5E" w:rsidRPr="007E530A" w:rsidRDefault="008D0C5E" w:rsidP="00544C7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you were a teacher assigning homework, what would you ask your students to do, and why?</w:t>
      </w:r>
    </w:p>
    <w:p w14:paraId="785FA33E" w14:textId="77777777" w:rsidR="007E530A" w:rsidRDefault="00544C7E" w:rsidP="008D0C5E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hat would you like</w:t>
      </w:r>
      <w:r w:rsidR="007E530A" w:rsidRPr="007E530A">
        <w:rPr>
          <w:rFonts w:ascii="Arial" w:eastAsia="Times New Roman" w:hAnsi="Arial" w:cs="Arial"/>
          <w:color w:val="000000"/>
        </w:rPr>
        <w:t xml:space="preserve"> to </w:t>
      </w:r>
      <w:r>
        <w:rPr>
          <w:rFonts w:ascii="Arial" w:eastAsia="Times New Roman" w:hAnsi="Arial" w:cs="Arial"/>
          <w:color w:val="000000"/>
        </w:rPr>
        <w:t xml:space="preserve">do to </w:t>
      </w:r>
      <w:r w:rsidR="007E530A" w:rsidRPr="007E530A">
        <w:rPr>
          <w:rFonts w:ascii="Arial" w:eastAsia="Times New Roman" w:hAnsi="Arial" w:cs="Arial"/>
          <w:color w:val="000000"/>
        </w:rPr>
        <w:t>improve your homework completion?</w:t>
      </w:r>
    </w:p>
    <w:p w14:paraId="080684BA" w14:textId="77777777" w:rsidR="00766FCD" w:rsidRDefault="00766FCD" w:rsidP="00766FCD">
      <w:p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</w:p>
    <w:p w14:paraId="7D1E8924" w14:textId="77777777" w:rsidR="00766FCD" w:rsidRPr="007D00CC" w:rsidRDefault="00766FCD" w:rsidP="00766FCD">
      <w:pPr>
        <w:jc w:val="center"/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  <w:i/>
        </w:rPr>
        <w:t>Elementary</w:t>
      </w:r>
      <w:r w:rsidRPr="007D00CC">
        <w:rPr>
          <w:rFonts w:ascii="Times New Roman" w:hAnsi="Times New Roman" w:cs="Times New Roman"/>
        </w:rPr>
        <w:br/>
        <w:t>Talking During Instruction</w:t>
      </w:r>
    </w:p>
    <w:p w14:paraId="1780256A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1. What is your favorite animal?</w:t>
      </w:r>
    </w:p>
    <w:p w14:paraId="2A280663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2. Teacher tells story of a time “I was interrupted ______”</w:t>
      </w:r>
    </w:p>
    <w:p w14:paraId="5C89C440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3. Story or feeling about being interrupted (depending on age).</w:t>
      </w:r>
    </w:p>
    <w:p w14:paraId="2C3AC59C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4. Why might we interrupt?</w:t>
      </w:r>
    </w:p>
    <w:p w14:paraId="65BBBCE6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5. Solutions – Role Playing</w:t>
      </w:r>
    </w:p>
    <w:p w14:paraId="6E4AAB7A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6. Appreciation</w:t>
      </w:r>
    </w:p>
    <w:p w14:paraId="41A1650D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7. How do you feel now? Show with body!</w:t>
      </w:r>
    </w:p>
    <w:p w14:paraId="67AE75C4" w14:textId="77777777" w:rsidR="00766FCD" w:rsidRPr="007D00CC" w:rsidRDefault="00766FCD" w:rsidP="00766FCD">
      <w:pPr>
        <w:rPr>
          <w:rFonts w:ascii="Times New Roman" w:hAnsi="Times New Roman" w:cs="Times New Roman"/>
        </w:rPr>
      </w:pPr>
    </w:p>
    <w:p w14:paraId="2AE8DC70" w14:textId="77777777" w:rsidR="00766FCD" w:rsidRPr="007D00CC" w:rsidRDefault="00766FCD" w:rsidP="00766FCD">
      <w:pPr>
        <w:jc w:val="center"/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  <w:i/>
        </w:rPr>
        <w:t>Middle School</w:t>
      </w:r>
      <w:r w:rsidRPr="007D00CC">
        <w:rPr>
          <w:rFonts w:ascii="Times New Roman" w:hAnsi="Times New Roman" w:cs="Times New Roman"/>
          <w:i/>
        </w:rPr>
        <w:br/>
      </w:r>
      <w:r w:rsidRPr="007D00CC">
        <w:rPr>
          <w:rFonts w:ascii="Times New Roman" w:hAnsi="Times New Roman" w:cs="Times New Roman"/>
        </w:rPr>
        <w:t>Language</w:t>
      </w:r>
    </w:p>
    <w:p w14:paraId="425D6E4F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1. On a scale of 1 – 10, how important is appropriate language at school?</w:t>
      </w:r>
    </w:p>
    <w:p w14:paraId="155D9A54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2. Where on campus would you use appropriate language?</w:t>
      </w:r>
    </w:p>
    <w:p w14:paraId="42F642E3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3. Do you use the same type of language with your friends as with your family?</w:t>
      </w:r>
    </w:p>
    <w:p w14:paraId="7C70C50B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4. Scenario: Someone pushes you in the hall. DO you use cuss words to express yourself? Why do you think you respond that way?</w:t>
      </w:r>
    </w:p>
    <w:p w14:paraId="0D443B3F" w14:textId="77777777" w:rsidR="00766FCD" w:rsidRPr="007D00CC" w:rsidRDefault="00766FCD" w:rsidP="00766FCD">
      <w:pPr>
        <w:rPr>
          <w:rFonts w:ascii="Times New Roman" w:hAnsi="Times New Roman" w:cs="Times New Roman"/>
        </w:rPr>
      </w:pPr>
    </w:p>
    <w:p w14:paraId="0DA1AA4B" w14:textId="77777777" w:rsidR="00766FCD" w:rsidRPr="007D00CC" w:rsidRDefault="00766FCD" w:rsidP="00766FCD">
      <w:pPr>
        <w:jc w:val="center"/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  <w:i/>
        </w:rPr>
        <w:t>High School</w:t>
      </w:r>
      <w:r w:rsidRPr="007D00CC">
        <w:rPr>
          <w:rFonts w:ascii="Times New Roman" w:hAnsi="Times New Roman" w:cs="Times New Roman"/>
        </w:rPr>
        <w:br/>
        <w:t>Lack of Motivation</w:t>
      </w:r>
    </w:p>
    <w:p w14:paraId="0E0EC0E3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 xml:space="preserve">1. What sorts of topics/ideas interest you? What are your skills/strengths? </w:t>
      </w:r>
    </w:p>
    <w:p w14:paraId="670A7C6F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2. On a scale of 1-10, how prepared do you feel for the future after graduation?</w:t>
      </w:r>
    </w:p>
    <w:p w14:paraId="1854A277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3. Where do you see yourself in 5 years?</w:t>
      </w:r>
    </w:p>
    <w:p w14:paraId="01E9778A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4. What can you do to prepare for you plan A lifestyle? How about a Plan B?</w:t>
      </w:r>
    </w:p>
    <w:p w14:paraId="749BA778" w14:textId="77777777" w:rsidR="00766FCD" w:rsidRPr="007D00CC" w:rsidRDefault="00766FCD" w:rsidP="00766FCD">
      <w:pPr>
        <w:rPr>
          <w:rFonts w:ascii="Times New Roman" w:hAnsi="Times New Roman" w:cs="Times New Roman"/>
        </w:rPr>
      </w:pPr>
      <w:r w:rsidRPr="007D00CC">
        <w:rPr>
          <w:rFonts w:ascii="Times New Roman" w:hAnsi="Times New Roman" w:cs="Times New Roman"/>
        </w:rPr>
        <w:t>5. How can I/we help you push forward toward your goals?</w:t>
      </w:r>
    </w:p>
    <w:p w14:paraId="1274AB99" w14:textId="77777777" w:rsidR="00766FCD" w:rsidRPr="008D0C5E" w:rsidRDefault="00766FCD" w:rsidP="00766FCD">
      <w:pPr>
        <w:shd w:val="clear" w:color="auto" w:fill="FFFFFF"/>
        <w:spacing w:before="100" w:beforeAutospacing="1" w:after="100" w:afterAutospacing="1" w:line="240" w:lineRule="atLeast"/>
        <w:rPr>
          <w:rFonts w:ascii="Arial" w:eastAsia="Times New Roman" w:hAnsi="Arial" w:cs="Arial"/>
          <w:color w:val="000000"/>
        </w:rPr>
      </w:pPr>
    </w:p>
    <w:sectPr w:rsidR="00766FCD" w:rsidRPr="008D0C5E" w:rsidSect="00FD19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00C3"/>
    <w:multiLevelType w:val="hybridMultilevel"/>
    <w:tmpl w:val="E2162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C22EB"/>
    <w:multiLevelType w:val="multilevel"/>
    <w:tmpl w:val="9D9CFBEE"/>
    <w:lvl w:ilvl="0">
      <w:start w:val="1"/>
      <w:numFmt w:val="decimal"/>
      <w:lvlText w:val="%1."/>
      <w:lvlJc w:val="left"/>
      <w:pPr>
        <w:tabs>
          <w:tab w:val="num" w:pos="-450"/>
        </w:tabs>
        <w:ind w:left="-45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E46816"/>
    <w:multiLevelType w:val="multilevel"/>
    <w:tmpl w:val="AEFEC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F46486"/>
    <w:multiLevelType w:val="multilevel"/>
    <w:tmpl w:val="848C5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711BC8"/>
    <w:multiLevelType w:val="hybridMultilevel"/>
    <w:tmpl w:val="63FAE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E5968"/>
    <w:multiLevelType w:val="hybridMultilevel"/>
    <w:tmpl w:val="6B6A1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9378E"/>
    <w:multiLevelType w:val="hybridMultilevel"/>
    <w:tmpl w:val="43E87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0305BF"/>
    <w:multiLevelType w:val="multilevel"/>
    <w:tmpl w:val="9D9CFBEE"/>
    <w:lvl w:ilvl="0">
      <w:start w:val="1"/>
      <w:numFmt w:val="decimal"/>
      <w:lvlText w:val="%1."/>
      <w:lvlJc w:val="left"/>
      <w:pPr>
        <w:tabs>
          <w:tab w:val="num" w:pos="-450"/>
        </w:tabs>
        <w:ind w:left="-45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593892"/>
    <w:multiLevelType w:val="hybridMultilevel"/>
    <w:tmpl w:val="CD2E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65ECF"/>
    <w:multiLevelType w:val="hybridMultilevel"/>
    <w:tmpl w:val="B3AC8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35B46"/>
    <w:multiLevelType w:val="multilevel"/>
    <w:tmpl w:val="B5284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91266B"/>
    <w:multiLevelType w:val="multilevel"/>
    <w:tmpl w:val="3132C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BB5215"/>
    <w:multiLevelType w:val="hybridMultilevel"/>
    <w:tmpl w:val="6D862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7714BB"/>
    <w:multiLevelType w:val="hybridMultilevel"/>
    <w:tmpl w:val="07AC9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C35217"/>
    <w:multiLevelType w:val="multilevel"/>
    <w:tmpl w:val="9D9CFBEE"/>
    <w:lvl w:ilvl="0">
      <w:start w:val="1"/>
      <w:numFmt w:val="decimal"/>
      <w:lvlText w:val="%1."/>
      <w:lvlJc w:val="left"/>
      <w:pPr>
        <w:tabs>
          <w:tab w:val="num" w:pos="-450"/>
        </w:tabs>
        <w:ind w:left="-45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384A16"/>
    <w:multiLevelType w:val="hybridMultilevel"/>
    <w:tmpl w:val="26BC4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707D1"/>
    <w:multiLevelType w:val="hybridMultilevel"/>
    <w:tmpl w:val="B3AC8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8E205C"/>
    <w:multiLevelType w:val="hybridMultilevel"/>
    <w:tmpl w:val="3FB0B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56775A"/>
    <w:multiLevelType w:val="hybridMultilevel"/>
    <w:tmpl w:val="17462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3A199C"/>
    <w:multiLevelType w:val="hybridMultilevel"/>
    <w:tmpl w:val="2C341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1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>
    <w:abstractNumId w:val="3"/>
  </w:num>
  <w:num w:numId="5">
    <w:abstractNumId w:val="2"/>
  </w:num>
  <w:num w:numId="6">
    <w:abstractNumId w:val="10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9"/>
  </w:num>
  <w:num w:numId="12">
    <w:abstractNumId w:val="16"/>
  </w:num>
  <w:num w:numId="13">
    <w:abstractNumId w:val="0"/>
  </w:num>
  <w:num w:numId="14">
    <w:abstractNumId w:val="17"/>
  </w:num>
  <w:num w:numId="15">
    <w:abstractNumId w:val="13"/>
  </w:num>
  <w:num w:numId="16">
    <w:abstractNumId w:val="4"/>
  </w:num>
  <w:num w:numId="17">
    <w:abstractNumId w:val="18"/>
  </w:num>
  <w:num w:numId="18">
    <w:abstractNumId w:val="6"/>
  </w:num>
  <w:num w:numId="19">
    <w:abstractNumId w:val="12"/>
  </w:num>
  <w:num w:numId="20">
    <w:abstractNumId w:val="5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DexNAKSpsYGFko6SsGpxcWZ+XkgBYa1ALwqBsAsAAAA"/>
  </w:docVars>
  <w:rsids>
    <w:rsidRoot w:val="00172733"/>
    <w:rsid w:val="00047176"/>
    <w:rsid w:val="00130CFE"/>
    <w:rsid w:val="00172733"/>
    <w:rsid w:val="002250A8"/>
    <w:rsid w:val="002350D6"/>
    <w:rsid w:val="0026356B"/>
    <w:rsid w:val="003A6807"/>
    <w:rsid w:val="00544C7E"/>
    <w:rsid w:val="006F679F"/>
    <w:rsid w:val="00766FCD"/>
    <w:rsid w:val="007B3315"/>
    <w:rsid w:val="007E530A"/>
    <w:rsid w:val="007F50F7"/>
    <w:rsid w:val="008676F8"/>
    <w:rsid w:val="008D0C5E"/>
    <w:rsid w:val="00975AFB"/>
    <w:rsid w:val="00AE5ACF"/>
    <w:rsid w:val="00B36026"/>
    <w:rsid w:val="00BA7B26"/>
    <w:rsid w:val="00C8238D"/>
    <w:rsid w:val="00CB5A17"/>
    <w:rsid w:val="00CD1BD0"/>
    <w:rsid w:val="00E37730"/>
    <w:rsid w:val="00FD1947"/>
    <w:rsid w:val="00FF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D11058"/>
  <w14:defaultImageDpi w14:val="330"/>
  <w15:docId w15:val="{8F5C23EF-FCAD-4B2D-9FEE-8474738EB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273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75AFB"/>
  </w:style>
  <w:style w:type="paragraph" w:styleId="ListParagraph">
    <w:name w:val="List Paragraph"/>
    <w:basedOn w:val="Normal"/>
    <w:uiPriority w:val="34"/>
    <w:qFormat/>
    <w:rsid w:val="007F5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4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2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9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66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4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87</Words>
  <Characters>961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Mark's School</Company>
  <LinksUpToDate>false</LinksUpToDate>
  <CharactersWithSpaces>1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logy Department</dc:creator>
  <cp:keywords/>
  <dc:description/>
  <cp:lastModifiedBy>Flowers, Michele</cp:lastModifiedBy>
  <cp:revision>2</cp:revision>
  <dcterms:created xsi:type="dcterms:W3CDTF">2019-12-03T00:45:00Z</dcterms:created>
  <dcterms:modified xsi:type="dcterms:W3CDTF">2019-12-03T00:45:00Z</dcterms:modified>
</cp:coreProperties>
</file>